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margin" w:tblpY="-575"/>
        <w:bidiVisual/>
        <w:tblW w:w="9350" w:type="dxa"/>
        <w:tblLook w:val="04A0" w:firstRow="1" w:lastRow="0" w:firstColumn="1" w:lastColumn="0" w:noHBand="0" w:noVBand="1"/>
      </w:tblPr>
      <w:tblGrid>
        <w:gridCol w:w="9350"/>
      </w:tblGrid>
      <w:tr w:rsidR="00F74539" w14:paraId="15EF2C44" w14:textId="77777777" w:rsidTr="00F74539">
        <w:trPr>
          <w:trHeight w:val="2700"/>
        </w:trPr>
        <w:tc>
          <w:tcPr>
            <w:tcW w:w="9350" w:type="dxa"/>
            <w:tcBorders>
              <w:top w:val="nil"/>
              <w:left w:val="nil"/>
              <w:bottom w:val="nil"/>
              <w:right w:val="nil"/>
            </w:tcBorders>
          </w:tcPr>
          <w:p w14:paraId="2444E2B6" w14:textId="77777777" w:rsidR="00F74539" w:rsidRDefault="00F74539" w:rsidP="00F74539">
            <w:pPr>
              <w:spacing w:after="0" w:line="240" w:lineRule="auto"/>
              <w:rPr>
                <w:rStyle w:val="fontstyle01"/>
                <w:rFonts w:asciiTheme="majorBidi" w:hAnsiTheme="majorBidi"/>
                <w:color w:val="auto"/>
                <w:sz w:val="28"/>
                <w:szCs w:val="28"/>
                <w:lang w:bidi="fa-IR"/>
              </w:rPr>
            </w:pPr>
          </w:p>
          <w:p w14:paraId="01BA1851" w14:textId="77777777" w:rsidR="00F74539" w:rsidRDefault="00F74539" w:rsidP="00F74539">
            <w:pPr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6"/>
                <w:szCs w:val="26"/>
                <w:lang w:bidi="fa-IR"/>
              </w:rPr>
            </w:pPr>
            <w:r>
              <w:rPr>
                <w:noProof/>
                <w:rtl/>
              </w:rPr>
              <w:drawing>
                <wp:inline distT="0" distB="0" distL="0" distR="0" wp14:anchorId="1381EA13" wp14:editId="36FE95B6">
                  <wp:extent cx="701040" cy="637953"/>
                  <wp:effectExtent l="0" t="0" r="3810" b="0"/>
                  <wp:docPr id="1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13790" cy="64955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B4397BE" w14:textId="6E033B73" w:rsidR="00F74539" w:rsidRPr="0050309C" w:rsidRDefault="00E639A2" w:rsidP="00F74539">
            <w:pPr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</w:pP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به‌نام خداوند بخشنده و مهربان</w:t>
            </w:r>
          </w:p>
          <w:p w14:paraId="1A058619" w14:textId="77777777" w:rsidR="00545493" w:rsidRPr="00F74539" w:rsidRDefault="00545493" w:rsidP="00545493">
            <w:pPr>
              <w:spacing w:after="0" w:line="240" w:lineRule="auto"/>
              <w:jc w:val="center"/>
              <w:rPr>
                <w:rStyle w:val="fontstyle01"/>
                <w:rFonts w:asciiTheme="majorBidi" w:hAnsiTheme="majorBidi"/>
                <w:color w:val="auto"/>
                <w:sz w:val="28"/>
                <w:szCs w:val="28"/>
                <w:lang w:bidi="fa-IR"/>
              </w:rPr>
            </w:pPr>
          </w:p>
          <w:p w14:paraId="4B213655" w14:textId="46E07ED8" w:rsidR="00F74539" w:rsidRPr="003F25DF" w:rsidRDefault="00E639A2" w:rsidP="00C274A8">
            <w:pPr>
              <w:tabs>
                <w:tab w:val="right" w:pos="9120"/>
              </w:tabs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color w:val="auto"/>
                <w:sz w:val="24"/>
                <w:lang w:bidi="fa-IR"/>
              </w:rPr>
            </w:pP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 xml:space="preserve">تمرین </w:t>
            </w:r>
            <w:r w:rsidR="00CF4BCF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د</w:t>
            </w:r>
            <w:r w:rsidR="00CF4BCF">
              <w:rPr>
                <w:rStyle w:val="fontstyle01"/>
                <w:rFonts w:asciiTheme="majorBidi" w:hAnsiTheme="majorBidi" w:hint="cs"/>
                <w:b/>
                <w:bCs/>
                <w:sz w:val="24"/>
                <w:rtl/>
                <w:lang w:bidi="fa-IR"/>
              </w:rPr>
              <w:t>وم</w:t>
            </w: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: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</w:t>
            </w:r>
            <w:r w:rsidR="00EB0C99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ت</w:t>
            </w:r>
            <w:r w:rsidR="00EB0C99">
              <w:rPr>
                <w:rStyle w:val="fontstyle01"/>
                <w:rFonts w:asciiTheme="majorBidi" w:hAnsiTheme="majorBidi" w:hint="cs"/>
                <w:sz w:val="24"/>
                <w:rtl/>
                <w:lang w:bidi="fa-IR"/>
              </w:rPr>
              <w:t>وسعه اپلیکیشن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                                                            </w:t>
            </w:r>
            <w:r w:rsidR="008563D7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</w:t>
            </w:r>
            <w:r w:rsidR="008563D7">
              <w:rPr>
                <w:rStyle w:val="fontstyle01"/>
                <w:rFonts w:asciiTheme="majorBidi" w:hAnsiTheme="majorBidi" w:hint="cs"/>
                <w:sz w:val="24"/>
                <w:rtl/>
              </w:rPr>
              <w:t xml:space="preserve">    </w:t>
            </w:r>
            <w:r w:rsidR="00C274A8"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استاد: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محمد‌علی نعمت‌بخش</w:t>
            </w:r>
          </w:p>
          <w:p w14:paraId="2AC27086" w14:textId="49E30585" w:rsidR="00545493" w:rsidRDefault="00E639A2" w:rsidP="00C274A8">
            <w:pPr>
              <w:tabs>
                <w:tab w:val="right" w:pos="9120"/>
              </w:tabs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color w:val="auto"/>
                <w:sz w:val="24"/>
                <w:rtl/>
                <w:lang w:bidi="fa-IR"/>
              </w:rPr>
            </w:pPr>
            <w:r w:rsidRPr="00C274A8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درس: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پایگاه</w:t>
            </w:r>
            <w:r w:rsidR="000E0026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‌</w:t>
            </w:r>
            <w:r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داده پیشرفته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 xml:space="preserve">                                                                       </w:t>
            </w:r>
            <w:r w:rsidR="00C274A8" w:rsidRP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دستیار</w:t>
            </w:r>
            <w:r w:rsidR="00C274A8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: امیر سرتیپی</w:t>
            </w:r>
          </w:p>
          <w:p w14:paraId="493B2898" w14:textId="439E4D63" w:rsidR="00C274A8" w:rsidRDefault="003E792B" w:rsidP="000016B4">
            <w:pPr>
              <w:tabs>
                <w:tab w:val="right" w:pos="9120"/>
              </w:tabs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sz w:val="24"/>
                <w:rtl/>
                <w:lang w:bidi="fa-IR"/>
              </w:rPr>
            </w:pPr>
            <w:r w:rsidRPr="003E792B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نام و نام‌خانوادگی</w:t>
            </w:r>
            <w:r w:rsidR="00D77A9E" w:rsidRPr="003E792B"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:</w:t>
            </w:r>
            <w:r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 xml:space="preserve"> </w:t>
            </w:r>
            <w:r w:rsidR="00A25404" w:rsidRPr="00A60069">
              <w:rPr>
                <w:rStyle w:val="fontstyle01"/>
                <w:rFonts w:asciiTheme="majorBidi" w:hAnsiTheme="majorBidi" w:hint="cs"/>
                <w:color w:val="auto"/>
                <w:sz w:val="24"/>
                <w:rtl/>
                <w:lang w:bidi="fa-IR"/>
              </w:rPr>
              <w:t>س</w:t>
            </w:r>
            <w:r w:rsidR="00A25404" w:rsidRPr="00A60069">
              <w:rPr>
                <w:rStyle w:val="fontstyle01"/>
                <w:rFonts w:asciiTheme="majorBidi" w:hAnsiTheme="majorBidi" w:hint="cs"/>
                <w:sz w:val="24"/>
                <w:rtl/>
                <w:lang w:bidi="fa-IR"/>
              </w:rPr>
              <w:t>ید عمید اسدالهی مجد</w:t>
            </w:r>
          </w:p>
          <w:p w14:paraId="2B0BB40B" w14:textId="4E306F80" w:rsidR="00A60069" w:rsidRDefault="00A60069" w:rsidP="00A60069">
            <w:pPr>
              <w:tabs>
                <w:tab w:val="right" w:pos="9120"/>
              </w:tabs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</w:pPr>
            <w:r>
              <w:rPr>
                <w:rStyle w:val="fontstyle01"/>
                <w:rFonts w:asciiTheme="majorBidi" w:hAnsiTheme="majorBidi" w:hint="cs"/>
                <w:b/>
                <w:bCs/>
                <w:color w:val="auto"/>
                <w:sz w:val="24"/>
                <w:rtl/>
                <w:lang w:bidi="fa-IR"/>
              </w:rPr>
              <w:t>ش</w:t>
            </w:r>
            <w:r>
              <w:rPr>
                <w:rStyle w:val="fontstyle01"/>
                <w:rFonts w:asciiTheme="majorBidi" w:hAnsiTheme="majorBidi" w:hint="cs"/>
                <w:b/>
                <w:bCs/>
                <w:sz w:val="24"/>
                <w:rtl/>
                <w:lang w:bidi="fa-IR"/>
              </w:rPr>
              <w:t xml:space="preserve">ماره دانشجویی: </w:t>
            </w:r>
            <w:r w:rsidRPr="00A60069">
              <w:rPr>
                <w:rStyle w:val="fontstyle01"/>
                <w:rFonts w:asciiTheme="majorBidi" w:hAnsiTheme="majorBidi"/>
                <w:sz w:val="24"/>
                <w:rtl/>
                <w:lang w:bidi="fa-IR"/>
              </w:rPr>
              <w:t>4003614004</w:t>
            </w:r>
          </w:p>
          <w:p w14:paraId="0B27EE57" w14:textId="5663AEF1" w:rsidR="000016B4" w:rsidRPr="000016B4" w:rsidRDefault="000016B4" w:rsidP="000016B4">
            <w:pPr>
              <w:tabs>
                <w:tab w:val="right" w:pos="9120"/>
              </w:tabs>
              <w:spacing w:after="0" w:line="240" w:lineRule="auto"/>
              <w:ind w:left="150"/>
              <w:jc w:val="left"/>
              <w:rPr>
                <w:rStyle w:val="fontstyle01"/>
                <w:rFonts w:asciiTheme="majorBidi" w:hAnsiTheme="majorBidi"/>
                <w:b/>
                <w:bCs/>
                <w:color w:val="auto"/>
                <w:sz w:val="24"/>
                <w:lang w:bidi="fa-IR"/>
              </w:rPr>
            </w:pPr>
          </w:p>
        </w:tc>
      </w:tr>
    </w:tbl>
    <w:p w14:paraId="271EADA5" w14:textId="1A3A9D79" w:rsidR="00C16D9D" w:rsidRDefault="00276B16" w:rsidP="00426369">
      <w:pPr>
        <w:pStyle w:val="NormalWeb"/>
        <w:numPr>
          <w:ilvl w:val="0"/>
          <w:numId w:val="24"/>
        </w:numPr>
        <w:spacing w:before="100" w:after="100"/>
        <w:ind w:left="450" w:hanging="270"/>
        <w:jc w:val="lowKashida"/>
        <w:rPr>
          <w:rStyle w:val="fontstyle21"/>
          <w:rFonts w:ascii="Times New Roman" w:hAnsi="Times New Roman"/>
          <w:i w:val="0"/>
          <w:iCs w:val="0"/>
          <w:color w:val="auto"/>
          <w:sz w:val="22"/>
          <w:szCs w:val="24"/>
          <w:lang w:bidi="fa-IR"/>
        </w:rPr>
      </w:pPr>
      <w:r w:rsidRPr="00276B16">
        <w:rPr>
          <w:rStyle w:val="fontstyle21"/>
          <w:rFonts w:ascii="Times New Roman" w:hAnsi="Times New Roman" w:hint="cs"/>
          <w:i w:val="0"/>
          <w:iCs w:val="0"/>
          <w:color w:val="auto"/>
          <w:sz w:val="22"/>
          <w:szCs w:val="24"/>
          <w:rtl/>
          <w:lang w:bidi="fa-IR"/>
        </w:rPr>
        <w:t xml:space="preserve">لینک گیت‌هاب: </w:t>
      </w:r>
      <w:r w:rsidR="00B7459F">
        <w:fldChar w:fldCharType="begin"/>
      </w:r>
      <w:r w:rsidR="00B7459F">
        <w:instrText xml:space="preserve"> HYPERLINK "https://github.com/amidmajd/user-auth-exercise" </w:instrText>
      </w:r>
      <w:r w:rsidR="00B7459F">
        <w:fldChar w:fldCharType="separate"/>
      </w:r>
      <w:r w:rsidRPr="00276B16">
        <w:rPr>
          <w:rStyle w:val="Hyperlink"/>
          <w:sz w:val="22"/>
          <w:szCs w:val="24"/>
          <w:lang w:bidi="fa-IR"/>
        </w:rPr>
        <w:t>https://github.com/amidmajd/user-auth-exercise</w:t>
      </w:r>
      <w:r w:rsidR="00B7459F">
        <w:rPr>
          <w:rStyle w:val="Hyperlink"/>
          <w:sz w:val="22"/>
          <w:szCs w:val="24"/>
          <w:lang w:bidi="fa-IR"/>
        </w:rPr>
        <w:fldChar w:fldCharType="end"/>
      </w:r>
    </w:p>
    <w:p w14:paraId="1F83959F" w14:textId="645A52CE" w:rsidR="00B50D55" w:rsidRDefault="00A60069" w:rsidP="00B50D55">
      <w:pPr>
        <w:pStyle w:val="Heading2"/>
        <w:rPr>
          <w:rFonts w:hint="cs"/>
          <w:rtl/>
        </w:rPr>
      </w:pPr>
      <w:r w:rsidRPr="00A60069">
        <w:rPr>
          <w:rFonts w:hint="cs"/>
          <w:rtl/>
        </w:rPr>
        <w:t>مقدمه</w:t>
      </w:r>
    </w:p>
    <w:p w14:paraId="786801CA" w14:textId="4B5A59F8" w:rsidR="00A60069" w:rsidRDefault="00A60069" w:rsidP="00A60069">
      <w:pPr>
        <w:rPr>
          <w:lang w:bidi="fa-IR"/>
        </w:rPr>
      </w:pPr>
      <w:r>
        <w:rPr>
          <w:rFonts w:hint="cs"/>
          <w:rtl/>
        </w:rPr>
        <w:t xml:space="preserve">در این تمرین </w:t>
      </w:r>
      <w:r>
        <w:rPr>
          <w:rFonts w:hint="cs"/>
          <w:rtl/>
          <w:lang w:bidi="fa-IR"/>
        </w:rPr>
        <w:t xml:space="preserve">در قسمت </w:t>
      </w:r>
      <w:r w:rsidR="00827970">
        <w:rPr>
          <w:rFonts w:hint="cs"/>
          <w:rtl/>
          <w:lang w:bidi="fa-IR"/>
        </w:rPr>
        <w:t>بک-اند</w:t>
      </w:r>
      <w:r>
        <w:rPr>
          <w:rFonts w:hint="cs"/>
          <w:rtl/>
          <w:lang w:bidi="fa-IR"/>
        </w:rPr>
        <w:t xml:space="preserve"> از</w:t>
      </w:r>
      <w:r w:rsidR="00827970">
        <w:rPr>
          <w:rFonts w:hint="cs"/>
          <w:rtl/>
          <w:lang w:bidi="fa-IR"/>
        </w:rPr>
        <w:t xml:space="preserve"> فریم‌ورک</w:t>
      </w:r>
      <w:r>
        <w:rPr>
          <w:rFonts w:hint="cs"/>
          <w:rtl/>
          <w:lang w:bidi="fa-IR"/>
        </w:rPr>
        <w:t xml:space="preserve"> </w:t>
      </w:r>
      <w:r w:rsidR="00827970">
        <w:rPr>
          <w:lang w:bidi="fa-IR"/>
        </w:rPr>
        <w:t>Django</w:t>
      </w:r>
      <w:r w:rsidR="00817A12">
        <w:rPr>
          <w:rFonts w:hint="cs"/>
          <w:rtl/>
          <w:lang w:bidi="fa-IR"/>
        </w:rPr>
        <w:t xml:space="preserve"> و </w:t>
      </w:r>
      <w:r w:rsidR="00817A12">
        <w:rPr>
          <w:lang w:bidi="fa-IR"/>
        </w:rPr>
        <w:t>Django Rest</w:t>
      </w:r>
      <w:r w:rsidR="00827970">
        <w:rPr>
          <w:rFonts w:hint="cs"/>
          <w:rtl/>
          <w:lang w:bidi="fa-IR"/>
        </w:rPr>
        <w:t xml:space="preserve"> و در فرانت-اند از </w:t>
      </w:r>
      <w:r w:rsidR="00827970">
        <w:rPr>
          <w:lang w:bidi="fa-IR"/>
        </w:rPr>
        <w:t>Bootstrap</w:t>
      </w:r>
      <w:r w:rsidR="00827970">
        <w:rPr>
          <w:rFonts w:hint="cs"/>
          <w:rtl/>
          <w:lang w:bidi="fa-IR"/>
        </w:rPr>
        <w:t xml:space="preserve"> در </w:t>
      </w:r>
      <w:r w:rsidR="00827970">
        <w:rPr>
          <w:lang w:bidi="fa-IR"/>
        </w:rPr>
        <w:t>CSS</w:t>
      </w:r>
      <w:r w:rsidR="00827970">
        <w:rPr>
          <w:rFonts w:hint="cs"/>
          <w:rtl/>
          <w:lang w:bidi="fa-IR"/>
        </w:rPr>
        <w:t xml:space="preserve"> استفاده شد.</w:t>
      </w:r>
      <w:r w:rsidR="00B50D55">
        <w:rPr>
          <w:rFonts w:hint="cs"/>
          <w:rtl/>
          <w:lang w:bidi="fa-IR"/>
        </w:rPr>
        <w:t xml:space="preserve"> در بک-اند </w:t>
      </w:r>
      <w:r w:rsidR="00B50D55">
        <w:rPr>
          <w:lang w:bidi="fa-IR"/>
        </w:rPr>
        <w:t>API</w:t>
      </w:r>
      <w:r w:rsidR="00B50D55">
        <w:rPr>
          <w:rFonts w:hint="cs"/>
          <w:rtl/>
          <w:lang w:bidi="fa-IR"/>
        </w:rPr>
        <w:t xml:space="preserve"> هایی به منظور ثبت‌نام، </w:t>
      </w:r>
      <w:r w:rsidR="001678CD">
        <w:rPr>
          <w:rFonts w:hint="cs"/>
          <w:rtl/>
          <w:lang w:bidi="fa-IR"/>
        </w:rPr>
        <w:t>احراز</w:t>
      </w:r>
      <w:r w:rsidR="00B50D55">
        <w:rPr>
          <w:rFonts w:hint="cs"/>
          <w:rtl/>
          <w:lang w:bidi="fa-IR"/>
        </w:rPr>
        <w:t xml:space="preserve"> </w:t>
      </w:r>
      <w:r w:rsidR="001678CD">
        <w:rPr>
          <w:rFonts w:hint="cs"/>
          <w:rtl/>
          <w:lang w:bidi="fa-IR"/>
        </w:rPr>
        <w:t>هویت</w:t>
      </w:r>
      <w:r w:rsidR="00B50D55">
        <w:rPr>
          <w:rStyle w:val="FootnoteReference"/>
          <w:rtl/>
          <w:lang w:bidi="fa-IR"/>
        </w:rPr>
        <w:footnoteReference w:id="1"/>
      </w:r>
      <w:r w:rsidR="00B50D55">
        <w:rPr>
          <w:lang w:bidi="fa-IR"/>
        </w:rPr>
        <w:t xml:space="preserve"> </w:t>
      </w:r>
      <w:r w:rsidR="00B50D55">
        <w:rPr>
          <w:rFonts w:hint="cs"/>
          <w:rtl/>
          <w:lang w:bidi="fa-IR"/>
        </w:rPr>
        <w:t>و اصالت کاربر</w:t>
      </w:r>
      <w:r w:rsidR="00B50D55">
        <w:rPr>
          <w:rStyle w:val="FootnoteReference"/>
          <w:rtl/>
          <w:lang w:bidi="fa-IR"/>
        </w:rPr>
        <w:footnoteReference w:id="2"/>
      </w:r>
      <w:r w:rsidR="00B50D55">
        <w:rPr>
          <w:rFonts w:hint="cs"/>
          <w:rtl/>
          <w:lang w:bidi="fa-IR"/>
        </w:rPr>
        <w:t xml:space="preserve"> تعریف شدند. در فرانت-اند با استفاده از </w:t>
      </w:r>
      <w:proofErr w:type="spellStart"/>
      <w:r w:rsidR="00B50D55">
        <w:rPr>
          <w:lang w:bidi="fa-IR"/>
        </w:rPr>
        <w:t>Javascript</w:t>
      </w:r>
      <w:proofErr w:type="spellEnd"/>
      <w:r w:rsidR="00B50D55">
        <w:rPr>
          <w:rFonts w:hint="cs"/>
          <w:rtl/>
          <w:lang w:bidi="fa-IR"/>
        </w:rPr>
        <w:t xml:space="preserve"> از این </w:t>
      </w:r>
      <w:r w:rsidR="00B50D55">
        <w:rPr>
          <w:lang w:bidi="fa-IR"/>
        </w:rPr>
        <w:t>API</w:t>
      </w:r>
      <w:r w:rsidR="00B50D55">
        <w:rPr>
          <w:rFonts w:hint="cs"/>
          <w:rtl/>
          <w:lang w:bidi="fa-IR"/>
        </w:rPr>
        <w:t xml:space="preserve">‌ها استفاده شد. به منظور </w:t>
      </w:r>
      <w:r w:rsidR="001678CD">
        <w:rPr>
          <w:rFonts w:hint="cs"/>
          <w:rtl/>
          <w:lang w:bidi="fa-IR"/>
        </w:rPr>
        <w:t>احراز</w:t>
      </w:r>
      <w:r w:rsidR="00B50D55">
        <w:rPr>
          <w:rFonts w:hint="cs"/>
          <w:rtl/>
          <w:lang w:bidi="fa-IR"/>
        </w:rPr>
        <w:t xml:space="preserve"> </w:t>
      </w:r>
      <w:r w:rsidR="001678CD">
        <w:rPr>
          <w:rFonts w:hint="cs"/>
          <w:rtl/>
          <w:lang w:bidi="fa-IR"/>
        </w:rPr>
        <w:t>هویت</w:t>
      </w:r>
      <w:r w:rsidR="00B50D55">
        <w:rPr>
          <w:rFonts w:hint="cs"/>
          <w:rtl/>
          <w:lang w:bidi="fa-IR"/>
        </w:rPr>
        <w:t xml:space="preserve"> و اصالت کاربر از توکن </w:t>
      </w:r>
      <w:r w:rsidR="00B50D55">
        <w:rPr>
          <w:lang w:bidi="fa-IR"/>
        </w:rPr>
        <w:t>JWT</w:t>
      </w:r>
      <w:r w:rsidR="00B50D55">
        <w:rPr>
          <w:rFonts w:hint="cs"/>
          <w:rtl/>
          <w:lang w:bidi="fa-IR"/>
        </w:rPr>
        <w:t xml:space="preserve"> و روش ذخیره سازی در کوکی‌ها بهره گرفته شد.</w:t>
      </w:r>
      <w:r w:rsidR="001678CD">
        <w:rPr>
          <w:rFonts w:hint="cs"/>
          <w:rtl/>
          <w:lang w:bidi="fa-IR"/>
        </w:rPr>
        <w:t xml:space="preserve"> این توکن هنگام احراز هویت و اصالت </w:t>
      </w:r>
      <w:r w:rsidR="00B11F8A">
        <w:rPr>
          <w:rFonts w:hint="cs"/>
          <w:rtl/>
          <w:lang w:bidi="fa-IR"/>
        </w:rPr>
        <w:t>برای هر کاربر منحصر</w:t>
      </w:r>
      <w:r w:rsidR="00487E1A">
        <w:rPr>
          <w:rFonts w:hint="cs"/>
          <w:rtl/>
          <w:lang w:bidi="fa-IR"/>
        </w:rPr>
        <w:t xml:space="preserve">ا </w:t>
      </w:r>
      <w:r w:rsidR="00B11F8A">
        <w:rPr>
          <w:rFonts w:hint="cs"/>
          <w:rtl/>
          <w:lang w:bidi="fa-IR"/>
        </w:rPr>
        <w:t xml:space="preserve">تولید میشود و در قسمت کوکی‌های پاسخ تحت عنوان </w:t>
      </w:r>
      <w:r w:rsidR="00B11F8A">
        <w:rPr>
          <w:lang w:bidi="fa-IR"/>
        </w:rPr>
        <w:t>JWT</w:t>
      </w:r>
      <w:r w:rsidR="00487E1A">
        <w:rPr>
          <w:rFonts w:hint="cs"/>
          <w:rtl/>
          <w:lang w:bidi="fa-IR"/>
        </w:rPr>
        <w:t xml:space="preserve"> و به صورت رمز‌گذاری شده</w:t>
      </w:r>
      <w:r w:rsidR="00B11F8A">
        <w:rPr>
          <w:rFonts w:hint="cs"/>
          <w:rtl/>
          <w:lang w:bidi="fa-IR"/>
        </w:rPr>
        <w:t xml:space="preserve"> ارسال می‌شود. </w:t>
      </w:r>
      <w:r w:rsidR="00487E1A">
        <w:rPr>
          <w:rFonts w:hint="cs"/>
          <w:rtl/>
          <w:lang w:bidi="fa-IR"/>
        </w:rPr>
        <w:t>با استفاده از این توکن می‌توان مطمئن بود کاربر معتبر است و شناسه (آیدی) کاربر چیست و در هر درخواست دیگر نیازی به بررسی کلمه عبور کاربر نیست.</w:t>
      </w:r>
    </w:p>
    <w:p w14:paraId="643A6D50" w14:textId="30807752" w:rsidR="00732D4C" w:rsidRDefault="00732D4C" w:rsidP="00A60069">
      <w:pPr>
        <w:rPr>
          <w:lang w:bidi="fa-IR"/>
        </w:rPr>
      </w:pPr>
    </w:p>
    <w:p w14:paraId="4B6E55C9" w14:textId="1AE9D52D" w:rsidR="00732D4C" w:rsidRDefault="00732D4C" w:rsidP="00732D4C">
      <w:pPr>
        <w:pStyle w:val="Heading2"/>
        <w:rPr>
          <w:lang w:bidi="fa-IR"/>
        </w:rPr>
      </w:pPr>
      <w:r>
        <w:rPr>
          <w:rFonts w:hint="cs"/>
          <w:rtl/>
          <w:lang w:bidi="fa-IR"/>
        </w:rPr>
        <w:t>راهنمای اجرا</w:t>
      </w:r>
    </w:p>
    <w:p w14:paraId="311AA47C" w14:textId="463775E1" w:rsidR="00732D4C" w:rsidRDefault="00732D4C" w:rsidP="00732D4C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نصب پیش‌نیاز‌های </w:t>
      </w:r>
      <w:r>
        <w:rPr>
          <w:lang w:bidi="fa-IR"/>
        </w:rPr>
        <w:t>Back-end</w:t>
      </w:r>
      <w:r>
        <w:rPr>
          <w:rFonts w:hint="cs"/>
          <w:rtl/>
          <w:lang w:bidi="fa-IR"/>
        </w:rPr>
        <w:t xml:space="preserve"> با دستور </w:t>
      </w:r>
      <w:r>
        <w:rPr>
          <w:lang w:bidi="fa-IR"/>
        </w:rPr>
        <w:t xml:space="preserve">pip install -r </w:t>
      </w:r>
      <w:r w:rsidRPr="00732D4C">
        <w:rPr>
          <w:lang w:bidi="fa-IR"/>
        </w:rPr>
        <w:t>requirements.txt</w:t>
      </w:r>
      <w:r>
        <w:rPr>
          <w:rFonts w:hint="cs"/>
          <w:rtl/>
          <w:lang w:bidi="fa-IR"/>
        </w:rPr>
        <w:t xml:space="preserve"> و ساخت پایگاه داده جنگو با اجرای دستورات </w:t>
      </w:r>
      <w:r>
        <w:rPr>
          <w:lang w:bidi="fa-IR"/>
        </w:rPr>
        <w:t xml:space="preserve">python manage.py </w:t>
      </w:r>
      <w:proofErr w:type="spellStart"/>
      <w:r>
        <w:rPr>
          <w:lang w:bidi="fa-IR"/>
        </w:rPr>
        <w:t>makemigrations</w:t>
      </w:r>
      <w:proofErr w:type="spellEnd"/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 xml:space="preserve">python manage.py </w:t>
      </w:r>
      <w:proofErr w:type="spellStart"/>
      <w:r>
        <w:rPr>
          <w:lang w:bidi="fa-IR"/>
        </w:rPr>
        <w:t>makemigrations</w:t>
      </w:r>
      <w:proofErr w:type="spellEnd"/>
      <w:r>
        <w:rPr>
          <w:lang w:bidi="fa-IR"/>
        </w:rPr>
        <w:t xml:space="preserve"> user</w:t>
      </w:r>
      <w:r>
        <w:rPr>
          <w:rFonts w:hint="cs"/>
          <w:rtl/>
          <w:lang w:bidi="fa-IR"/>
        </w:rPr>
        <w:t xml:space="preserve"> و </w:t>
      </w:r>
      <w:r>
        <w:rPr>
          <w:lang w:bidi="fa-IR"/>
        </w:rPr>
        <w:t>python manage.py migrate</w:t>
      </w:r>
      <w:r>
        <w:rPr>
          <w:rFonts w:hint="cs"/>
          <w:rtl/>
          <w:lang w:bidi="fa-IR"/>
        </w:rPr>
        <w:t xml:space="preserve"> و اجرای سرور بک-اند با دستور </w:t>
      </w:r>
      <w:r>
        <w:rPr>
          <w:lang w:bidi="fa-IR"/>
        </w:rPr>
        <w:t xml:space="preserve">python manage.py </w:t>
      </w:r>
      <w:proofErr w:type="spellStart"/>
      <w:r>
        <w:rPr>
          <w:lang w:bidi="fa-IR"/>
        </w:rPr>
        <w:t>runserver</w:t>
      </w:r>
      <w:proofErr w:type="spellEnd"/>
    </w:p>
    <w:p w14:paraId="58B203BE" w14:textId="7D11108D" w:rsidR="00732D4C" w:rsidRPr="00732D4C" w:rsidRDefault="0073555E" w:rsidP="00732D4C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 xml:space="preserve">پس از اجرای سرور جنگو، </w:t>
      </w:r>
      <w:r>
        <w:rPr>
          <w:rFonts w:hint="cs"/>
          <w:rtl/>
          <w:lang w:bidi="fa-IR"/>
        </w:rPr>
        <w:t xml:space="preserve">میتوان فایل </w:t>
      </w:r>
      <w:r>
        <w:rPr>
          <w:lang w:bidi="fa-IR"/>
        </w:rPr>
        <w:t>index.html</w:t>
      </w:r>
      <w:r>
        <w:rPr>
          <w:rFonts w:hint="cs"/>
          <w:rtl/>
          <w:lang w:bidi="fa-IR"/>
        </w:rPr>
        <w:t xml:space="preserve"> را با مرورگر باز نمود</w:t>
      </w:r>
      <w:r>
        <w:rPr>
          <w:rFonts w:hint="cs"/>
          <w:rtl/>
          <w:lang w:bidi="fa-IR"/>
        </w:rPr>
        <w:t xml:space="preserve"> و </w:t>
      </w:r>
      <w:r w:rsidR="00732D4C">
        <w:rPr>
          <w:rFonts w:hint="cs"/>
          <w:rtl/>
          <w:lang w:bidi="fa-IR"/>
        </w:rPr>
        <w:t xml:space="preserve">فرانت‌-اند نیاز به دستور خاصی </w:t>
      </w:r>
      <w:r>
        <w:rPr>
          <w:rFonts w:hint="cs"/>
          <w:rtl/>
          <w:lang w:bidi="fa-IR"/>
        </w:rPr>
        <w:t xml:space="preserve">برای اجرا </w:t>
      </w:r>
      <w:r w:rsidR="00732D4C">
        <w:rPr>
          <w:rFonts w:hint="cs"/>
          <w:rtl/>
          <w:lang w:bidi="fa-IR"/>
        </w:rPr>
        <w:t>ندارد</w:t>
      </w:r>
      <w:r>
        <w:rPr>
          <w:rFonts w:hint="cs"/>
          <w:rtl/>
          <w:lang w:bidi="fa-IR"/>
        </w:rPr>
        <w:t>.</w:t>
      </w:r>
    </w:p>
    <w:p w14:paraId="4944DF85" w14:textId="3E64EC2F" w:rsidR="00B03514" w:rsidRDefault="00B03514" w:rsidP="00A60069">
      <w:pPr>
        <w:rPr>
          <w:lang w:bidi="fa-IR"/>
        </w:rPr>
      </w:pPr>
    </w:p>
    <w:p w14:paraId="7CC9CA01" w14:textId="5F920452" w:rsidR="00A630AE" w:rsidRPr="00A630AE" w:rsidRDefault="00B03514" w:rsidP="00A630AE">
      <w:pPr>
        <w:pStyle w:val="Heading2"/>
        <w:rPr>
          <w:rFonts w:hint="cs"/>
        </w:rPr>
      </w:pPr>
      <w:r w:rsidRPr="00A630AE">
        <w:rPr>
          <w:rFonts w:hint="cs"/>
          <w:rtl/>
        </w:rPr>
        <w:t>بک-اند</w:t>
      </w:r>
    </w:p>
    <w:p w14:paraId="5EC96A58" w14:textId="103DC29D" w:rsidR="00B03514" w:rsidRDefault="00817A12" w:rsidP="00817A12">
      <w:pPr>
        <w:rPr>
          <w:lang w:bidi="fa-IR"/>
        </w:rPr>
      </w:pPr>
      <w:r>
        <w:rPr>
          <w:rFonts w:hint="cs"/>
          <w:rtl/>
          <w:lang w:bidi="fa-IR"/>
        </w:rPr>
        <w:t>در بخش مدل‌های جنگو مدل جدیدی با توسعه مدل پیشفرض کاربر پیاده سازی شد که شامل ویژگی‌های یادشده در تمرین میباشد و برای ثبت نام از ایمیل کاربر استفاده میشود. بنابراین ایمیل‌ها در سیستم یکتا می‌باشند.</w:t>
      </w:r>
      <w:r>
        <w:rPr>
          <w:lang w:bidi="fa-IR"/>
        </w:rPr>
        <w:t xml:space="preserve"> </w:t>
      </w:r>
      <w:r>
        <w:rPr>
          <w:rFonts w:hint="cs"/>
          <w:rtl/>
          <w:lang w:bidi="fa-IR"/>
        </w:rPr>
        <w:t xml:space="preserve">در فریم‌ورک </w:t>
      </w:r>
      <w:r>
        <w:rPr>
          <w:lang w:bidi="fa-IR"/>
        </w:rPr>
        <w:t>Django Rest</w:t>
      </w:r>
      <w:r>
        <w:rPr>
          <w:rFonts w:hint="cs"/>
          <w:rtl/>
          <w:lang w:bidi="fa-IR"/>
        </w:rPr>
        <w:t xml:space="preserve"> به منظور ارتباط با پایگاه داده و قالب‌بندی داده‌ها از </w:t>
      </w:r>
      <w:r>
        <w:rPr>
          <w:lang w:bidi="fa-IR"/>
        </w:rPr>
        <w:t>Serializer</w:t>
      </w:r>
      <w:r>
        <w:rPr>
          <w:rFonts w:hint="cs"/>
          <w:rtl/>
          <w:lang w:bidi="fa-IR"/>
        </w:rPr>
        <w:t xml:space="preserve">‌ها استفاده میشود که با توجه به تمرین دو </w:t>
      </w:r>
      <w:r>
        <w:rPr>
          <w:lang w:bidi="fa-IR"/>
        </w:rPr>
        <w:t>Serializer</w:t>
      </w:r>
      <w:r>
        <w:rPr>
          <w:rFonts w:hint="cs"/>
          <w:rtl/>
          <w:lang w:bidi="fa-IR"/>
        </w:rPr>
        <w:t xml:space="preserve"> تعریف شدند. در ادامه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های پیاده سازی شده در بک-اند معرفی میشوند.</w:t>
      </w:r>
    </w:p>
    <w:p w14:paraId="61E962FF" w14:textId="514A4CC5" w:rsidR="00817A12" w:rsidRDefault="00817A12" w:rsidP="00817A12">
      <w:pPr>
        <w:pStyle w:val="Heading3"/>
        <w:rPr>
          <w:lang w:bidi="fa-IR"/>
        </w:rPr>
      </w:pPr>
      <w:r>
        <w:rPr>
          <w:rFonts w:hint="cs"/>
          <w:rtl/>
          <w:lang w:bidi="fa-IR"/>
        </w:rPr>
        <w:lastRenderedPageBreak/>
        <w:t>ثبت‌نام (</w:t>
      </w:r>
      <w:proofErr w:type="spellStart"/>
      <w:r>
        <w:rPr>
          <w:lang w:bidi="fa-IR"/>
        </w:rPr>
        <w:t>Register</w:t>
      </w:r>
      <w:r w:rsidR="001678CD">
        <w:rPr>
          <w:lang w:bidi="fa-IR"/>
        </w:rPr>
        <w:t>View</w:t>
      </w:r>
      <w:proofErr w:type="spellEnd"/>
      <w:r>
        <w:rPr>
          <w:rFonts w:hint="cs"/>
          <w:rtl/>
          <w:lang w:bidi="fa-IR"/>
        </w:rPr>
        <w:t>)</w:t>
      </w:r>
    </w:p>
    <w:p w14:paraId="5EA664D7" w14:textId="03283221" w:rsidR="00817A12" w:rsidRPr="00FC602E" w:rsidRDefault="00817A12" w:rsidP="00817A12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 xml:space="preserve">آدرس: </w:t>
      </w:r>
      <w:r>
        <w:rPr>
          <w:lang w:bidi="fa-IR"/>
        </w:rPr>
        <w:t>/user/register</w:t>
      </w:r>
    </w:p>
    <w:p w14:paraId="3817BCF5" w14:textId="56E4AA74" w:rsidR="00FC602E" w:rsidRPr="00817A12" w:rsidRDefault="00CE3124" w:rsidP="00817A12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متد: </w:t>
      </w:r>
      <w:r w:rsidRPr="00CE3124">
        <w:t>POST</w:t>
      </w:r>
    </w:p>
    <w:p w14:paraId="2D675180" w14:textId="5E4A1091" w:rsidR="00817A12" w:rsidRPr="00817A12" w:rsidRDefault="00817A12" w:rsidP="00817A12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شرح وظیفه:</w:t>
      </w:r>
      <w:r>
        <w:rPr>
          <w:b/>
          <w:bCs/>
          <w:sz w:val="24"/>
          <w:szCs w:val="24"/>
          <w:lang w:bidi="fa-IR"/>
        </w:rPr>
        <w:t xml:space="preserve"> 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hint="cs"/>
          <w:rtl/>
        </w:rPr>
        <w:t xml:space="preserve">دریافت اطلاعات مورد نیاز در درخواست از کاربر و بررسی درست بودن و فرمت مناسب‌ داده‌ها و سپس ذخیره در پایگاه داده و </w:t>
      </w:r>
      <w:r>
        <w:rPr>
          <w:rFonts w:hint="cs"/>
          <w:rtl/>
        </w:rPr>
        <w:t>ثبت نام کاربر</w:t>
      </w:r>
      <w:r>
        <w:rPr>
          <w:rFonts w:hint="cs"/>
          <w:rtl/>
        </w:rPr>
        <w:t>.</w:t>
      </w:r>
      <w:r w:rsidR="001678CD">
        <w:rPr>
          <w:rFonts w:hint="cs"/>
          <w:rtl/>
        </w:rPr>
        <w:t xml:space="preserve"> </w:t>
      </w:r>
    </w:p>
    <w:p w14:paraId="2474235A" w14:textId="2016DB52" w:rsidR="00817A12" w:rsidRPr="00817A12" w:rsidRDefault="00817A12" w:rsidP="00817A12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ورودی: </w:t>
      </w:r>
      <w:r w:rsidRPr="00817A12">
        <w:rPr>
          <w:rFonts w:hint="cs"/>
          <w:rtl/>
        </w:rPr>
        <w:t>ایمیل، رمز عبور،</w:t>
      </w:r>
      <w:r>
        <w:rPr>
          <w:rFonts w:hint="cs"/>
          <w:rtl/>
        </w:rPr>
        <w:t xml:space="preserve"> نام، نام خانوادگی، تاریخ تولد، شماره تماس، آدرس و جنسیت</w:t>
      </w:r>
    </w:p>
    <w:p w14:paraId="046DAE94" w14:textId="7ECF1776" w:rsidR="00B11F8A" w:rsidRDefault="00817A12" w:rsidP="00817A12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خروجی: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</w:p>
    <w:p w14:paraId="69C416CE" w14:textId="1B125741" w:rsidR="00B11F8A" w:rsidRPr="00B11F8A" w:rsidRDefault="00B11F8A" w:rsidP="00B11F8A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 w:rsidRPr="00B11F8A">
        <w:rPr>
          <w:rFonts w:hint="cs"/>
          <w:rtl/>
        </w:rPr>
        <w:t>پیام موفقیت</w:t>
      </w:r>
      <w:r>
        <w:rPr>
          <w:rFonts w:hint="cs"/>
          <w:rtl/>
        </w:rPr>
        <w:t xml:space="preserve"> و </w:t>
      </w:r>
      <w:r>
        <w:rPr>
          <w:rFonts w:hint="cs"/>
          <w:rtl/>
        </w:rPr>
        <w:t>اطلاعات ذخیره شده در پایگاه داده</w:t>
      </w:r>
    </w:p>
    <w:p w14:paraId="292FADD2" w14:textId="300960A4" w:rsidR="00B11F8A" w:rsidRPr="00B11F8A" w:rsidRDefault="00B11F8A" w:rsidP="00B11F8A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rtl/>
        </w:rPr>
        <w:t>خطاهایی نظیر وجود کاربر قبلی با ایمیل وارد شده و ...</w:t>
      </w:r>
    </w:p>
    <w:p w14:paraId="1E31DDE5" w14:textId="7E36E9F6" w:rsidR="001678CD" w:rsidRDefault="001678CD" w:rsidP="001678CD">
      <w:pPr>
        <w:pStyle w:val="Heading3"/>
        <w:rPr>
          <w:lang w:bidi="fa-IR"/>
        </w:rPr>
      </w:pPr>
      <w:r>
        <w:rPr>
          <w:rFonts w:hint="cs"/>
          <w:rtl/>
          <w:lang w:bidi="fa-IR"/>
        </w:rPr>
        <w:t>ورود</w:t>
      </w:r>
      <w:r>
        <w:rPr>
          <w:rFonts w:hint="cs"/>
          <w:rtl/>
          <w:lang w:bidi="fa-IR"/>
        </w:rPr>
        <w:t xml:space="preserve"> (</w:t>
      </w:r>
      <w:proofErr w:type="spellStart"/>
      <w:r>
        <w:rPr>
          <w:lang w:bidi="fa-IR"/>
        </w:rPr>
        <w:t>LoginView</w:t>
      </w:r>
      <w:proofErr w:type="spellEnd"/>
      <w:r>
        <w:rPr>
          <w:rFonts w:hint="cs"/>
          <w:rtl/>
          <w:lang w:bidi="fa-IR"/>
        </w:rPr>
        <w:t>)</w:t>
      </w:r>
    </w:p>
    <w:p w14:paraId="7A1A65F1" w14:textId="4A1CB64B" w:rsidR="001678CD" w:rsidRPr="00CE3124" w:rsidRDefault="001678CD" w:rsidP="001678CD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 xml:space="preserve">آدرس: </w:t>
      </w:r>
      <w:r>
        <w:rPr>
          <w:lang w:bidi="fa-IR"/>
        </w:rPr>
        <w:t>/user/</w:t>
      </w:r>
      <w:r>
        <w:rPr>
          <w:lang w:bidi="fa-IR"/>
        </w:rPr>
        <w:t>login</w:t>
      </w:r>
    </w:p>
    <w:p w14:paraId="4A8A3562" w14:textId="5B064D66" w:rsidR="00CE3124" w:rsidRPr="00CE3124" w:rsidRDefault="00CE3124" w:rsidP="00CE3124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متد: </w:t>
      </w:r>
      <w:r w:rsidRPr="00CE3124">
        <w:t>POST</w:t>
      </w:r>
    </w:p>
    <w:p w14:paraId="61C5C0E4" w14:textId="559904CD" w:rsidR="001678CD" w:rsidRPr="00817A12" w:rsidRDefault="001678CD" w:rsidP="001678CD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شرح وظیفه:</w:t>
      </w:r>
      <w:r>
        <w:rPr>
          <w:b/>
          <w:bCs/>
          <w:sz w:val="24"/>
          <w:szCs w:val="24"/>
          <w:lang w:bidi="fa-IR"/>
        </w:rPr>
        <w:t xml:space="preserve"> 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hint="cs"/>
          <w:rtl/>
        </w:rPr>
        <w:t xml:space="preserve">دریافت اطلاعات مورد نیاز </w:t>
      </w:r>
      <w:r>
        <w:rPr>
          <w:rFonts w:hint="cs"/>
          <w:rtl/>
        </w:rPr>
        <w:t xml:space="preserve">و احراز هویت و اصالت کاربر. در صورت صحت اطلاعات توکن </w:t>
      </w:r>
      <w:r>
        <w:t>JWT</w:t>
      </w:r>
      <w:r>
        <w:rPr>
          <w:rFonts w:hint="cs"/>
          <w:rtl/>
          <w:lang w:bidi="fa-IR"/>
        </w:rPr>
        <w:t xml:space="preserve"> را مختص کاربر با اعتبار ۶ ساعت تولید می‌کند.</w:t>
      </w:r>
    </w:p>
    <w:p w14:paraId="7A85CBDB" w14:textId="099C5355" w:rsidR="001678CD" w:rsidRPr="00B11F8A" w:rsidRDefault="001678CD" w:rsidP="001678CD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ورودی: </w:t>
      </w:r>
      <w:r w:rsidRPr="00817A12">
        <w:rPr>
          <w:rFonts w:hint="cs"/>
          <w:rtl/>
        </w:rPr>
        <w:t>ایمیل</w:t>
      </w:r>
      <w:r>
        <w:rPr>
          <w:rFonts w:hint="cs"/>
          <w:rtl/>
        </w:rPr>
        <w:t xml:space="preserve"> و</w:t>
      </w:r>
      <w:r w:rsidRPr="00817A12">
        <w:rPr>
          <w:rFonts w:hint="cs"/>
          <w:rtl/>
        </w:rPr>
        <w:t xml:space="preserve"> رمز عبور</w:t>
      </w:r>
    </w:p>
    <w:p w14:paraId="1A61423A" w14:textId="77777777" w:rsidR="00B11F8A" w:rsidRDefault="00B11F8A" w:rsidP="00B11F8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خروجی: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</w:p>
    <w:p w14:paraId="191A49AC" w14:textId="51819ADE" w:rsidR="00B11F8A" w:rsidRPr="00B11F8A" w:rsidRDefault="00B11F8A" w:rsidP="00B11F8A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 w:rsidRPr="00B11F8A">
        <w:rPr>
          <w:rFonts w:hint="cs"/>
          <w:rtl/>
        </w:rPr>
        <w:t>پیام موفقیت</w:t>
      </w:r>
      <w:r>
        <w:rPr>
          <w:rFonts w:hint="cs"/>
          <w:rtl/>
        </w:rPr>
        <w:t xml:space="preserve"> و </w:t>
      </w:r>
      <w:r>
        <w:rPr>
          <w:rFonts w:hint="cs"/>
          <w:rtl/>
        </w:rPr>
        <w:t>آیدی کارب</w:t>
      </w:r>
      <w:r>
        <w:rPr>
          <w:rFonts w:hint="cs"/>
          <w:rtl/>
        </w:rPr>
        <w:t>ر</w:t>
      </w:r>
    </w:p>
    <w:p w14:paraId="20366BF6" w14:textId="1AD27FB0" w:rsidR="00B11F8A" w:rsidRPr="00B11F8A" w:rsidRDefault="00B11F8A" w:rsidP="00B11F8A">
      <w:pPr>
        <w:pStyle w:val="ListParagraph"/>
        <w:numPr>
          <w:ilvl w:val="1"/>
          <w:numId w:val="24"/>
        </w:numPr>
      </w:pPr>
      <w:r>
        <w:rPr>
          <w:rFonts w:hint="cs"/>
          <w:rtl/>
        </w:rPr>
        <w:t>ت</w:t>
      </w:r>
      <w:r>
        <w:rPr>
          <w:rFonts w:hint="cs"/>
          <w:rtl/>
        </w:rPr>
        <w:t xml:space="preserve">وکن </w:t>
      </w:r>
      <w:r>
        <w:t>JWT</w:t>
      </w:r>
      <w:r>
        <w:rPr>
          <w:rFonts w:hint="cs"/>
          <w:rtl/>
          <w:lang w:bidi="fa-IR"/>
        </w:rPr>
        <w:t xml:space="preserve"> تولید شده در کوکی‌های پاسخ</w:t>
      </w:r>
    </w:p>
    <w:p w14:paraId="4D358CA4" w14:textId="77C91A4A" w:rsidR="00B11F8A" w:rsidRPr="00B11F8A" w:rsidRDefault="00B11F8A" w:rsidP="00B11F8A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rtl/>
        </w:rPr>
        <w:t>خطاهایی نظیر</w:t>
      </w:r>
      <w:r>
        <w:rPr>
          <w:rFonts w:hint="cs"/>
          <w:rtl/>
        </w:rPr>
        <w:t xml:space="preserve"> عدم</w:t>
      </w:r>
      <w:r>
        <w:rPr>
          <w:rFonts w:hint="cs"/>
          <w:rtl/>
        </w:rPr>
        <w:t xml:space="preserve"> وجود کاربر </w:t>
      </w:r>
      <w:r>
        <w:rPr>
          <w:rFonts w:hint="cs"/>
          <w:rtl/>
        </w:rPr>
        <w:t>با آدرس ایمیل ورودی، اشتباه بودن رمز عبور و</w:t>
      </w:r>
      <w:r>
        <w:rPr>
          <w:rFonts w:hint="cs"/>
          <w:rtl/>
        </w:rPr>
        <w:t xml:space="preserve"> ...</w:t>
      </w:r>
    </w:p>
    <w:p w14:paraId="75615464" w14:textId="2F620F05" w:rsidR="001678CD" w:rsidRDefault="001678CD" w:rsidP="001678CD">
      <w:pPr>
        <w:pStyle w:val="Heading3"/>
        <w:rPr>
          <w:lang w:bidi="fa-IR"/>
        </w:rPr>
      </w:pPr>
      <w:r>
        <w:rPr>
          <w:rFonts w:hint="cs"/>
          <w:rtl/>
          <w:lang w:bidi="fa-IR"/>
        </w:rPr>
        <w:t>خروج</w:t>
      </w:r>
      <w:r>
        <w:rPr>
          <w:rFonts w:hint="cs"/>
          <w:rtl/>
          <w:lang w:bidi="fa-IR"/>
        </w:rPr>
        <w:t xml:space="preserve"> (</w:t>
      </w:r>
      <w:proofErr w:type="spellStart"/>
      <w:r>
        <w:rPr>
          <w:lang w:bidi="fa-IR"/>
        </w:rPr>
        <w:t>Lo</w:t>
      </w:r>
      <w:r>
        <w:rPr>
          <w:lang w:bidi="fa-IR"/>
        </w:rPr>
        <w:t>gout</w:t>
      </w:r>
      <w:r>
        <w:rPr>
          <w:lang w:bidi="fa-IR"/>
        </w:rPr>
        <w:t>View</w:t>
      </w:r>
      <w:proofErr w:type="spellEnd"/>
      <w:r>
        <w:rPr>
          <w:rFonts w:hint="cs"/>
          <w:rtl/>
          <w:lang w:bidi="fa-IR"/>
        </w:rPr>
        <w:t>)</w:t>
      </w:r>
    </w:p>
    <w:p w14:paraId="31EF7F68" w14:textId="15B0478A" w:rsidR="001678CD" w:rsidRPr="00CE3124" w:rsidRDefault="001678CD" w:rsidP="001678CD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 xml:space="preserve">آدرس: </w:t>
      </w:r>
      <w:r>
        <w:rPr>
          <w:lang w:bidi="fa-IR"/>
        </w:rPr>
        <w:t>/user/</w:t>
      </w:r>
      <w:r>
        <w:rPr>
          <w:lang w:bidi="fa-IR"/>
        </w:rPr>
        <w:t>logout</w:t>
      </w:r>
    </w:p>
    <w:p w14:paraId="26B54244" w14:textId="106D2A0E" w:rsidR="00CE3124" w:rsidRPr="00CE3124" w:rsidRDefault="00CE3124" w:rsidP="00CE3124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متد: </w:t>
      </w:r>
      <w:r w:rsidRPr="00CE3124">
        <w:t>POST</w:t>
      </w:r>
    </w:p>
    <w:p w14:paraId="4BF79504" w14:textId="4C9EE767" w:rsidR="001678CD" w:rsidRPr="00817A12" w:rsidRDefault="001678CD" w:rsidP="001678CD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شرح وظیفه:</w:t>
      </w:r>
      <w:r>
        <w:rPr>
          <w:b/>
          <w:bCs/>
          <w:sz w:val="24"/>
          <w:szCs w:val="24"/>
          <w:lang w:bidi="fa-IR"/>
        </w:rPr>
        <w:t xml:space="preserve"> 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hint="cs"/>
          <w:rtl/>
        </w:rPr>
        <w:t xml:space="preserve">بررسی درخواست و حذف توکن </w:t>
      </w:r>
      <w:r>
        <w:t>JWT</w:t>
      </w:r>
      <w:r>
        <w:rPr>
          <w:rFonts w:hint="cs"/>
          <w:rtl/>
          <w:lang w:bidi="fa-IR"/>
        </w:rPr>
        <w:t xml:space="preserve"> کاربر از کوکی‌ها</w:t>
      </w:r>
    </w:p>
    <w:p w14:paraId="741CAB4B" w14:textId="22FB5D32" w:rsidR="001678CD" w:rsidRPr="00817A12" w:rsidRDefault="001678CD" w:rsidP="001678CD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ورودی: </w:t>
      </w:r>
      <w:r>
        <w:rPr>
          <w:rFonts w:hint="cs"/>
          <w:rtl/>
        </w:rPr>
        <w:t xml:space="preserve">خالی به همراه کوکی‌ها در درخوسات با توکن </w:t>
      </w:r>
      <w:r>
        <w:t>JWT</w:t>
      </w:r>
      <w:r>
        <w:rPr>
          <w:rFonts w:hint="cs"/>
          <w:rtl/>
          <w:lang w:bidi="fa-IR"/>
        </w:rPr>
        <w:t xml:space="preserve"> از پیش تنظیم شده هنگام ورود کاربر</w:t>
      </w:r>
    </w:p>
    <w:p w14:paraId="154CE6AD" w14:textId="114492A0" w:rsidR="001678CD" w:rsidRPr="001678CD" w:rsidRDefault="001678CD" w:rsidP="00401013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rtl/>
          <w:lang w:bidi="fa-IR"/>
        </w:rPr>
      </w:pPr>
      <w:r w:rsidRPr="001678CD">
        <w:rPr>
          <w:rFonts w:hint="cs"/>
          <w:b/>
          <w:bCs/>
          <w:sz w:val="24"/>
          <w:szCs w:val="24"/>
          <w:rtl/>
          <w:lang w:bidi="fa-IR"/>
        </w:rPr>
        <w:t xml:space="preserve">خروجی: </w:t>
      </w:r>
      <w:r>
        <w:rPr>
          <w:rFonts w:hint="cs"/>
          <w:rtl/>
        </w:rPr>
        <w:t xml:space="preserve">پیام موفقیت </w:t>
      </w:r>
    </w:p>
    <w:p w14:paraId="20331B3C" w14:textId="039743F5" w:rsidR="001678CD" w:rsidRDefault="001678CD" w:rsidP="001678CD">
      <w:pPr>
        <w:pStyle w:val="Heading3"/>
        <w:rPr>
          <w:lang w:bidi="fa-IR"/>
        </w:rPr>
      </w:pPr>
      <w:r>
        <w:rPr>
          <w:rFonts w:hint="cs"/>
          <w:rtl/>
          <w:lang w:bidi="fa-IR"/>
        </w:rPr>
        <w:t>اطلاعات کاربر</w:t>
      </w:r>
      <w:r>
        <w:rPr>
          <w:rFonts w:hint="cs"/>
          <w:rtl/>
          <w:lang w:bidi="fa-IR"/>
        </w:rPr>
        <w:t xml:space="preserve"> (</w:t>
      </w:r>
      <w:proofErr w:type="spellStart"/>
      <w:r>
        <w:rPr>
          <w:lang w:bidi="fa-IR"/>
        </w:rPr>
        <w:t>User</w:t>
      </w:r>
      <w:r>
        <w:rPr>
          <w:lang w:bidi="fa-IR"/>
        </w:rPr>
        <w:t>View</w:t>
      </w:r>
      <w:proofErr w:type="spellEnd"/>
      <w:r>
        <w:rPr>
          <w:rFonts w:hint="cs"/>
          <w:rtl/>
          <w:lang w:bidi="fa-IR"/>
        </w:rPr>
        <w:t>)</w:t>
      </w:r>
    </w:p>
    <w:p w14:paraId="63A89EFE" w14:textId="32208EF4" w:rsidR="001678CD" w:rsidRPr="00CE3124" w:rsidRDefault="001678CD" w:rsidP="001678CD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 xml:space="preserve">آدرس: </w:t>
      </w:r>
      <w:r>
        <w:rPr>
          <w:lang w:bidi="fa-IR"/>
        </w:rPr>
        <w:t>/user/</w:t>
      </w:r>
      <w:r w:rsidR="00B11F8A">
        <w:rPr>
          <w:lang w:bidi="fa-IR"/>
        </w:rPr>
        <w:t>user</w:t>
      </w:r>
    </w:p>
    <w:p w14:paraId="2618E342" w14:textId="0782C1ED" w:rsidR="00CE3124" w:rsidRPr="00CE3124" w:rsidRDefault="00CE3124" w:rsidP="00CE3124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متد: </w:t>
      </w:r>
      <w:r>
        <w:t>GET</w:t>
      </w:r>
    </w:p>
    <w:p w14:paraId="56E85A14" w14:textId="3D1D0398" w:rsidR="001678CD" w:rsidRPr="00817A12" w:rsidRDefault="001678CD" w:rsidP="001678CD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شرح وظیفه:</w:t>
      </w:r>
      <w:r>
        <w:rPr>
          <w:b/>
          <w:bCs/>
          <w:sz w:val="24"/>
          <w:szCs w:val="24"/>
          <w:lang w:bidi="fa-IR"/>
        </w:rPr>
        <w:t xml:space="preserve"> 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hint="cs"/>
          <w:rtl/>
        </w:rPr>
        <w:t xml:space="preserve">بررسی درخواست و </w:t>
      </w:r>
      <w:r w:rsidR="00B11F8A">
        <w:rPr>
          <w:rFonts w:hint="cs"/>
          <w:rtl/>
        </w:rPr>
        <w:t xml:space="preserve">توکن </w:t>
      </w:r>
      <w:r w:rsidR="00B11F8A">
        <w:t>JWT</w:t>
      </w:r>
      <w:r w:rsidR="00B11F8A">
        <w:rPr>
          <w:rFonts w:hint="cs"/>
          <w:rtl/>
          <w:lang w:bidi="fa-IR"/>
        </w:rPr>
        <w:t xml:space="preserve"> موجود در کوکی‌های درخواست</w:t>
      </w:r>
      <w:r w:rsidR="00487E1A">
        <w:rPr>
          <w:rFonts w:hint="cs"/>
          <w:rtl/>
          <w:lang w:bidi="fa-IR"/>
        </w:rPr>
        <w:t xml:space="preserve"> و احراز هویت و اصالت کاربر از این طریق</w:t>
      </w:r>
      <w:r w:rsidR="00B11F8A">
        <w:rPr>
          <w:rFonts w:hint="cs"/>
          <w:rtl/>
          <w:lang w:bidi="fa-IR"/>
        </w:rPr>
        <w:t xml:space="preserve">. در صورت عبور موفقیت آمیز از بررسی‌ها اقدام به دریافت اطلاعات </w:t>
      </w:r>
      <w:r w:rsidR="00487E1A">
        <w:rPr>
          <w:rFonts w:hint="cs"/>
          <w:rtl/>
          <w:lang w:bidi="fa-IR"/>
        </w:rPr>
        <w:t xml:space="preserve">همان </w:t>
      </w:r>
      <w:r w:rsidR="00B11F8A">
        <w:rPr>
          <w:rFonts w:hint="cs"/>
          <w:rtl/>
          <w:lang w:bidi="fa-IR"/>
        </w:rPr>
        <w:t xml:space="preserve">کاربر از پایگاه داده و ارسال </w:t>
      </w:r>
      <w:r w:rsidR="00487E1A">
        <w:rPr>
          <w:rFonts w:hint="cs"/>
          <w:rtl/>
          <w:lang w:bidi="fa-IR"/>
        </w:rPr>
        <w:t xml:space="preserve">آن‌ها </w:t>
      </w:r>
      <w:r w:rsidR="00B11F8A">
        <w:rPr>
          <w:rFonts w:hint="cs"/>
          <w:rtl/>
          <w:lang w:bidi="fa-IR"/>
        </w:rPr>
        <w:t>میکند.</w:t>
      </w:r>
    </w:p>
    <w:p w14:paraId="2AD48902" w14:textId="77777777" w:rsidR="001678CD" w:rsidRPr="00817A12" w:rsidRDefault="001678CD" w:rsidP="001678CD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ورودی: </w:t>
      </w:r>
      <w:r>
        <w:rPr>
          <w:rFonts w:hint="cs"/>
          <w:rtl/>
        </w:rPr>
        <w:t xml:space="preserve">خالی </w:t>
      </w:r>
      <w:r>
        <w:rPr>
          <w:rFonts w:ascii="Arial" w:hAnsi="Arial" w:cs="Arial" w:hint="cs"/>
          <w:rtl/>
        </w:rPr>
        <w:t>-</w:t>
      </w:r>
      <w:r>
        <w:rPr>
          <w:rFonts w:hint="cs"/>
          <w:rtl/>
        </w:rPr>
        <w:t xml:space="preserve"> کوکی با توکن </w:t>
      </w:r>
      <w:r>
        <w:t>JWT</w:t>
      </w:r>
      <w:r>
        <w:rPr>
          <w:rFonts w:hint="cs"/>
          <w:rtl/>
          <w:lang w:bidi="fa-IR"/>
        </w:rPr>
        <w:t xml:space="preserve"> از پیش تنظیم شده هنگام ورود کاربر</w:t>
      </w:r>
    </w:p>
    <w:p w14:paraId="169EA4BB" w14:textId="77777777" w:rsidR="00B11F8A" w:rsidRDefault="00B11F8A" w:rsidP="00B11F8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lastRenderedPageBreak/>
        <w:t>خروجی: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</w:p>
    <w:p w14:paraId="5F224FF5" w14:textId="04635C43" w:rsidR="00B11F8A" w:rsidRPr="00B11F8A" w:rsidRDefault="00B11F8A" w:rsidP="00B11F8A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 w:rsidRPr="00B11F8A">
        <w:rPr>
          <w:rFonts w:hint="cs"/>
          <w:rtl/>
        </w:rPr>
        <w:t>پیام موفقیت</w:t>
      </w:r>
      <w:r>
        <w:rPr>
          <w:rFonts w:hint="cs"/>
          <w:rtl/>
        </w:rPr>
        <w:t xml:space="preserve"> و </w:t>
      </w:r>
      <w:r>
        <w:rPr>
          <w:rFonts w:hint="cs"/>
          <w:rtl/>
        </w:rPr>
        <w:t xml:space="preserve">اطلاعات </w:t>
      </w:r>
      <w:r w:rsidR="00487E1A">
        <w:rPr>
          <w:rFonts w:hint="cs"/>
          <w:rtl/>
        </w:rPr>
        <w:t xml:space="preserve">کامل </w:t>
      </w:r>
      <w:r>
        <w:rPr>
          <w:rFonts w:hint="cs"/>
          <w:rtl/>
        </w:rPr>
        <w:t>کاربر</w:t>
      </w:r>
    </w:p>
    <w:p w14:paraId="4E9AE999" w14:textId="6AF84018" w:rsidR="00B11F8A" w:rsidRPr="00487E1A" w:rsidRDefault="00B11F8A" w:rsidP="00B11F8A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rtl/>
        </w:rPr>
        <w:t xml:space="preserve">خطاهایی نظیر </w:t>
      </w:r>
      <w:r>
        <w:rPr>
          <w:rFonts w:hint="cs"/>
          <w:rtl/>
        </w:rPr>
        <w:t>کاربر احراز هویت نشده و ...</w:t>
      </w:r>
    </w:p>
    <w:p w14:paraId="79DCF96A" w14:textId="1123B029" w:rsidR="00487E1A" w:rsidRDefault="00487E1A" w:rsidP="00487E1A">
      <w:pPr>
        <w:pStyle w:val="Heading3"/>
        <w:rPr>
          <w:lang w:bidi="fa-IR"/>
        </w:rPr>
      </w:pPr>
      <w:r>
        <w:rPr>
          <w:rFonts w:hint="cs"/>
          <w:rtl/>
          <w:lang w:bidi="fa-IR"/>
        </w:rPr>
        <w:t>اطلاعات کاربر</w:t>
      </w:r>
      <w:r>
        <w:rPr>
          <w:rFonts w:hint="cs"/>
          <w:rtl/>
          <w:lang w:bidi="fa-IR"/>
        </w:rPr>
        <w:t>ان</w:t>
      </w:r>
      <w:r>
        <w:rPr>
          <w:rFonts w:hint="cs"/>
          <w:rtl/>
          <w:lang w:bidi="fa-IR"/>
        </w:rPr>
        <w:t xml:space="preserve"> (</w:t>
      </w:r>
      <w:proofErr w:type="spellStart"/>
      <w:r>
        <w:rPr>
          <w:lang w:bidi="fa-IR"/>
        </w:rPr>
        <w:t>User</w:t>
      </w:r>
      <w:r>
        <w:rPr>
          <w:lang w:bidi="fa-IR"/>
        </w:rPr>
        <w:t>s</w:t>
      </w:r>
      <w:r>
        <w:rPr>
          <w:lang w:bidi="fa-IR"/>
        </w:rPr>
        <w:t>View</w:t>
      </w:r>
      <w:proofErr w:type="spellEnd"/>
      <w:r>
        <w:rPr>
          <w:rFonts w:hint="cs"/>
          <w:rtl/>
          <w:lang w:bidi="fa-IR"/>
        </w:rPr>
        <w:t>)</w:t>
      </w:r>
    </w:p>
    <w:p w14:paraId="2D59528B" w14:textId="3E564DF1" w:rsidR="00487E1A" w:rsidRPr="00CE3124" w:rsidRDefault="00487E1A" w:rsidP="00487E1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 xml:space="preserve">آدرس: </w:t>
      </w:r>
      <w:r>
        <w:rPr>
          <w:lang w:bidi="fa-IR"/>
        </w:rPr>
        <w:t>/user/user</w:t>
      </w:r>
      <w:r>
        <w:rPr>
          <w:lang w:bidi="fa-IR"/>
        </w:rPr>
        <w:t>s</w:t>
      </w:r>
    </w:p>
    <w:p w14:paraId="0FF8F886" w14:textId="3EA7BEA9" w:rsidR="00CE3124" w:rsidRPr="00CE3124" w:rsidRDefault="00CE3124" w:rsidP="00CE3124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متد: </w:t>
      </w:r>
      <w:r>
        <w:t>GET</w:t>
      </w:r>
    </w:p>
    <w:p w14:paraId="56C05BDC" w14:textId="176E0FBC" w:rsidR="00487E1A" w:rsidRPr="00487E1A" w:rsidRDefault="00487E1A" w:rsidP="00487E1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شرح وظیفه:</w:t>
      </w:r>
      <w:r>
        <w:rPr>
          <w:b/>
          <w:bCs/>
          <w:sz w:val="24"/>
          <w:szCs w:val="24"/>
          <w:lang w:bidi="fa-IR"/>
        </w:rPr>
        <w:t xml:space="preserve"> 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hint="cs"/>
          <w:rtl/>
        </w:rPr>
        <w:t xml:space="preserve">بررسی درخواست و توکن </w:t>
      </w:r>
      <w:r>
        <w:t>JWT</w:t>
      </w:r>
      <w:r>
        <w:rPr>
          <w:rFonts w:hint="cs"/>
          <w:rtl/>
          <w:lang w:bidi="fa-IR"/>
        </w:rPr>
        <w:t xml:space="preserve"> موجود در کوکی‌های درخواست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و احراز هویت و اصالت کاربر از این طریق. </w:t>
      </w:r>
      <w:r>
        <w:rPr>
          <w:rFonts w:hint="cs"/>
          <w:rtl/>
          <w:lang w:bidi="fa-IR"/>
        </w:rPr>
        <w:t xml:space="preserve">در واقع اگر کاربر وارد شده باشد می‌تواند با این </w:t>
      </w:r>
      <w:r>
        <w:rPr>
          <w:lang w:bidi="fa-IR"/>
        </w:rPr>
        <w:t>API</w:t>
      </w:r>
      <w:r>
        <w:rPr>
          <w:rFonts w:hint="cs"/>
          <w:rtl/>
          <w:lang w:bidi="fa-IR"/>
        </w:rPr>
        <w:t xml:space="preserve"> اطلاعات مختصری از تمام کاربران ثبت‌نام شده را مشاهده نماید. پس از عبور موفقیت‌‌آمیز از </w:t>
      </w:r>
      <w:r>
        <w:rPr>
          <w:rFonts w:hint="cs"/>
          <w:rtl/>
          <w:lang w:bidi="fa-IR"/>
        </w:rPr>
        <w:t>بررسی‌ها اقدام به دریافت اطلاعات</w:t>
      </w:r>
      <w:r>
        <w:rPr>
          <w:rFonts w:hint="cs"/>
          <w:rtl/>
          <w:lang w:bidi="fa-IR"/>
        </w:rPr>
        <w:t xml:space="preserve"> مختصر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همه </w:t>
      </w:r>
      <w:r>
        <w:rPr>
          <w:rFonts w:hint="cs"/>
          <w:rtl/>
          <w:lang w:bidi="fa-IR"/>
        </w:rPr>
        <w:t>کاربر از پایگاه داده و ارسال آن‌ها میکند.</w:t>
      </w:r>
    </w:p>
    <w:p w14:paraId="2C90FE0F" w14:textId="77777777" w:rsidR="00487E1A" w:rsidRPr="00817A12" w:rsidRDefault="00487E1A" w:rsidP="00487E1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ورودی: </w:t>
      </w:r>
      <w:r>
        <w:rPr>
          <w:rFonts w:hint="cs"/>
          <w:rtl/>
        </w:rPr>
        <w:t xml:space="preserve">خالی </w:t>
      </w:r>
      <w:r>
        <w:rPr>
          <w:rFonts w:ascii="Arial" w:hAnsi="Arial" w:cs="Arial" w:hint="cs"/>
          <w:rtl/>
        </w:rPr>
        <w:t>-</w:t>
      </w:r>
      <w:r>
        <w:rPr>
          <w:rFonts w:hint="cs"/>
          <w:rtl/>
        </w:rPr>
        <w:t xml:space="preserve"> کوکی با توکن </w:t>
      </w:r>
      <w:r>
        <w:t>JWT</w:t>
      </w:r>
      <w:r>
        <w:rPr>
          <w:rFonts w:hint="cs"/>
          <w:rtl/>
          <w:lang w:bidi="fa-IR"/>
        </w:rPr>
        <w:t xml:space="preserve"> از پیش تنظیم شده هنگام ورود کاربر</w:t>
      </w:r>
    </w:p>
    <w:p w14:paraId="516F57F2" w14:textId="77777777" w:rsidR="00487E1A" w:rsidRDefault="00487E1A" w:rsidP="00487E1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خروجی: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</w:p>
    <w:p w14:paraId="378DB83B" w14:textId="22111A2F" w:rsidR="00487E1A" w:rsidRPr="00B11F8A" w:rsidRDefault="00487E1A" w:rsidP="00487E1A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 w:rsidRPr="00B11F8A">
        <w:rPr>
          <w:rFonts w:hint="cs"/>
          <w:rtl/>
        </w:rPr>
        <w:t>پیام موفقیت</w:t>
      </w:r>
      <w:r>
        <w:rPr>
          <w:rFonts w:hint="cs"/>
          <w:rtl/>
        </w:rPr>
        <w:t xml:space="preserve"> و اطلاعات </w:t>
      </w:r>
      <w:r>
        <w:rPr>
          <w:rFonts w:hint="cs"/>
          <w:rtl/>
        </w:rPr>
        <w:t xml:space="preserve">مختصر همه </w:t>
      </w:r>
      <w:r>
        <w:rPr>
          <w:rFonts w:hint="cs"/>
          <w:rtl/>
        </w:rPr>
        <w:t>کاربر</w:t>
      </w:r>
      <w:r>
        <w:rPr>
          <w:rFonts w:hint="cs"/>
          <w:rtl/>
        </w:rPr>
        <w:t>ان (شناسه، ایمیل، نام، نام خانوادگی، شماره تماس و جنسیت)</w:t>
      </w:r>
    </w:p>
    <w:p w14:paraId="52E176B1" w14:textId="6E743686" w:rsidR="00487E1A" w:rsidRPr="00487E1A" w:rsidRDefault="00487E1A" w:rsidP="00487E1A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rtl/>
        </w:rPr>
        <w:t>خطاهایی نظیر کاربر احراز هویت نشده و ...</w:t>
      </w:r>
    </w:p>
    <w:p w14:paraId="77D09F09" w14:textId="05935538" w:rsidR="00487E1A" w:rsidRDefault="00487E1A" w:rsidP="00487E1A">
      <w:pPr>
        <w:pStyle w:val="Heading3"/>
        <w:rPr>
          <w:lang w:bidi="fa-IR"/>
        </w:rPr>
      </w:pPr>
      <w:r>
        <w:rPr>
          <w:rFonts w:hint="cs"/>
          <w:rtl/>
          <w:lang w:bidi="fa-IR"/>
        </w:rPr>
        <w:t>ویرایش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 xml:space="preserve">اطلاعات </w:t>
      </w:r>
      <w:r>
        <w:rPr>
          <w:rFonts w:hint="cs"/>
          <w:rtl/>
          <w:lang w:bidi="fa-IR"/>
        </w:rPr>
        <w:t>کاربر (</w:t>
      </w:r>
      <w:proofErr w:type="spellStart"/>
      <w:r>
        <w:rPr>
          <w:lang w:bidi="fa-IR"/>
        </w:rPr>
        <w:t>Update</w:t>
      </w:r>
      <w:r>
        <w:rPr>
          <w:lang w:bidi="fa-IR"/>
        </w:rPr>
        <w:t>View</w:t>
      </w:r>
      <w:proofErr w:type="spellEnd"/>
      <w:r>
        <w:rPr>
          <w:rFonts w:hint="cs"/>
          <w:rtl/>
          <w:lang w:bidi="fa-IR"/>
        </w:rPr>
        <w:t>)</w:t>
      </w:r>
    </w:p>
    <w:p w14:paraId="19721A74" w14:textId="7BAB1C23" w:rsidR="00487E1A" w:rsidRPr="00CE3124" w:rsidRDefault="00487E1A" w:rsidP="00487E1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 xml:space="preserve">آدرس: </w:t>
      </w:r>
      <w:r>
        <w:rPr>
          <w:lang w:bidi="fa-IR"/>
        </w:rPr>
        <w:t>/user/</w:t>
      </w:r>
      <w:r>
        <w:rPr>
          <w:lang w:bidi="fa-IR"/>
        </w:rPr>
        <w:t>update/&lt;</w:t>
      </w:r>
      <w:proofErr w:type="spellStart"/>
      <w:r>
        <w:rPr>
          <w:lang w:bidi="fa-IR"/>
        </w:rPr>
        <w:t>user_id</w:t>
      </w:r>
      <w:proofErr w:type="spellEnd"/>
      <w:r>
        <w:rPr>
          <w:lang w:bidi="fa-IR"/>
        </w:rPr>
        <w:t>&gt;</w:t>
      </w:r>
    </w:p>
    <w:p w14:paraId="6E63739B" w14:textId="7BCDA510" w:rsidR="00CE3124" w:rsidRPr="00CE3124" w:rsidRDefault="00CE3124" w:rsidP="00CE3124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متد: </w:t>
      </w:r>
      <w:r>
        <w:t>PUT</w:t>
      </w:r>
    </w:p>
    <w:p w14:paraId="496D831F" w14:textId="5B5EB864" w:rsidR="00487E1A" w:rsidRPr="00487E1A" w:rsidRDefault="00487E1A" w:rsidP="00487E1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شرح وظیفه:</w:t>
      </w:r>
      <w:r>
        <w:rPr>
          <w:b/>
          <w:bCs/>
          <w:sz w:val="24"/>
          <w:szCs w:val="24"/>
          <w:lang w:bidi="fa-IR"/>
        </w:rPr>
        <w:t xml:space="preserve"> 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  <w:r>
        <w:rPr>
          <w:rFonts w:hint="cs"/>
          <w:rtl/>
        </w:rPr>
        <w:t xml:space="preserve">بررسی درخواست و توکن </w:t>
      </w:r>
      <w:r>
        <w:t>JWT</w:t>
      </w:r>
      <w:r>
        <w:rPr>
          <w:rFonts w:hint="cs"/>
          <w:rtl/>
          <w:lang w:bidi="fa-IR"/>
        </w:rPr>
        <w:t xml:space="preserve"> موجود در کوکی‌های درخواست</w:t>
      </w:r>
      <w:r>
        <w:rPr>
          <w:rFonts w:hint="cs"/>
          <w:rtl/>
          <w:lang w:bidi="fa-IR"/>
        </w:rPr>
        <w:t xml:space="preserve"> </w:t>
      </w:r>
      <w:r>
        <w:rPr>
          <w:rFonts w:hint="cs"/>
          <w:rtl/>
          <w:lang w:bidi="fa-IR"/>
        </w:rPr>
        <w:t>و احراز هویت و اصالت کاربر از این طریق</w:t>
      </w:r>
      <w:r>
        <w:rPr>
          <w:rFonts w:hint="cs"/>
          <w:rtl/>
          <w:lang w:bidi="fa-IR"/>
        </w:rPr>
        <w:t xml:space="preserve"> و بررسی اینکه آیا کاربر می‌خواهد اطلاعات خود را ویرایش کند یا خیر</w:t>
      </w:r>
      <w:r>
        <w:rPr>
          <w:rFonts w:hint="cs"/>
          <w:rtl/>
          <w:lang w:bidi="fa-IR"/>
        </w:rPr>
        <w:t xml:space="preserve">. </w:t>
      </w:r>
      <w:r>
        <w:rPr>
          <w:rFonts w:hint="cs"/>
          <w:rtl/>
          <w:lang w:bidi="fa-IR"/>
        </w:rPr>
        <w:t xml:space="preserve">در صورت عبور موفقیت‌آمیز از بررسی‌ها اطلاعات ورودی را بررسی کرده و اگر در فرمت مناسب بودند اقدام به ذخیره اطلاعات جدید در پایگاه داده می‌نماید. </w:t>
      </w:r>
    </w:p>
    <w:p w14:paraId="094C11D5" w14:textId="77777777" w:rsidR="00487E1A" w:rsidRPr="00817A12" w:rsidRDefault="00487E1A" w:rsidP="00487E1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b/>
          <w:bCs/>
          <w:sz w:val="24"/>
          <w:szCs w:val="24"/>
          <w:rtl/>
          <w:lang w:bidi="fa-IR"/>
        </w:rPr>
        <w:t xml:space="preserve">ورودی: </w:t>
      </w:r>
      <w:r>
        <w:rPr>
          <w:rFonts w:hint="cs"/>
          <w:rtl/>
        </w:rPr>
        <w:t xml:space="preserve">خالی </w:t>
      </w:r>
      <w:r>
        <w:rPr>
          <w:rFonts w:ascii="Arial" w:hAnsi="Arial" w:cs="Arial" w:hint="cs"/>
          <w:rtl/>
        </w:rPr>
        <w:t>-</w:t>
      </w:r>
      <w:r>
        <w:rPr>
          <w:rFonts w:hint="cs"/>
          <w:rtl/>
        </w:rPr>
        <w:t xml:space="preserve"> کوکی با توکن </w:t>
      </w:r>
      <w:r>
        <w:t>JWT</w:t>
      </w:r>
      <w:r>
        <w:rPr>
          <w:rFonts w:hint="cs"/>
          <w:rtl/>
          <w:lang w:bidi="fa-IR"/>
        </w:rPr>
        <w:t xml:space="preserve"> از پیش تنظیم شده هنگام ورود کاربر</w:t>
      </w:r>
    </w:p>
    <w:p w14:paraId="4654DC7D" w14:textId="77777777" w:rsidR="00487E1A" w:rsidRDefault="00487E1A" w:rsidP="00487E1A">
      <w:pPr>
        <w:pStyle w:val="ListParagraph"/>
        <w:numPr>
          <w:ilvl w:val="0"/>
          <w:numId w:val="24"/>
        </w:numPr>
        <w:rPr>
          <w:b/>
          <w:bCs/>
          <w:sz w:val="24"/>
          <w:szCs w:val="24"/>
          <w:lang w:bidi="fa-IR"/>
        </w:rPr>
      </w:pPr>
      <w:r w:rsidRPr="00817A12">
        <w:rPr>
          <w:rFonts w:hint="cs"/>
          <w:b/>
          <w:bCs/>
          <w:sz w:val="24"/>
          <w:szCs w:val="24"/>
          <w:rtl/>
          <w:lang w:bidi="fa-IR"/>
        </w:rPr>
        <w:t>خروجی:</w:t>
      </w:r>
      <w:r>
        <w:rPr>
          <w:rFonts w:hint="cs"/>
          <w:b/>
          <w:bCs/>
          <w:sz w:val="24"/>
          <w:szCs w:val="24"/>
          <w:rtl/>
          <w:lang w:bidi="fa-IR"/>
        </w:rPr>
        <w:t xml:space="preserve"> </w:t>
      </w:r>
    </w:p>
    <w:p w14:paraId="045A4BD5" w14:textId="626B7A37" w:rsidR="00701382" w:rsidRPr="00B11F8A" w:rsidRDefault="00701382" w:rsidP="00701382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 w:rsidRPr="00B11F8A">
        <w:rPr>
          <w:rFonts w:hint="cs"/>
          <w:rtl/>
        </w:rPr>
        <w:t>پیام موفقیت</w:t>
      </w:r>
      <w:r>
        <w:rPr>
          <w:rFonts w:hint="cs"/>
          <w:rtl/>
        </w:rPr>
        <w:t xml:space="preserve"> و اطلاعات </w:t>
      </w:r>
      <w:r>
        <w:rPr>
          <w:rFonts w:hint="cs"/>
          <w:rtl/>
        </w:rPr>
        <w:t xml:space="preserve">جدید </w:t>
      </w:r>
      <w:r>
        <w:rPr>
          <w:rFonts w:hint="cs"/>
          <w:rtl/>
        </w:rPr>
        <w:t>ذخیره شده در پایگاه داده</w:t>
      </w:r>
    </w:p>
    <w:p w14:paraId="295E1E8D" w14:textId="772DC975" w:rsidR="00487E1A" w:rsidRPr="005F74BE" w:rsidRDefault="00487E1A" w:rsidP="00487E1A">
      <w:pPr>
        <w:pStyle w:val="ListParagraph"/>
        <w:numPr>
          <w:ilvl w:val="1"/>
          <w:numId w:val="24"/>
        </w:numPr>
        <w:rPr>
          <w:b/>
          <w:bCs/>
          <w:sz w:val="24"/>
          <w:szCs w:val="24"/>
          <w:lang w:bidi="fa-IR"/>
        </w:rPr>
      </w:pPr>
      <w:r>
        <w:rPr>
          <w:rFonts w:hint="cs"/>
          <w:rtl/>
        </w:rPr>
        <w:t>خطاهایی نظیر کاربر احراز هویت نشده</w:t>
      </w:r>
      <w:r w:rsidR="00701382">
        <w:rPr>
          <w:rFonts w:hint="cs"/>
          <w:rtl/>
        </w:rPr>
        <w:t xml:space="preserve"> یا کاربر احراز اصالت نشده و قصد ویرایش اطلاعات کاربر دیگری را دارد و ...</w:t>
      </w:r>
    </w:p>
    <w:p w14:paraId="329686D0" w14:textId="57A4239E" w:rsidR="005F74BE" w:rsidRDefault="005F74BE" w:rsidP="005F74BE">
      <w:pPr>
        <w:rPr>
          <w:b/>
          <w:bCs/>
          <w:sz w:val="24"/>
          <w:szCs w:val="24"/>
          <w:lang w:bidi="fa-IR"/>
        </w:rPr>
      </w:pPr>
    </w:p>
    <w:p w14:paraId="4EF7437B" w14:textId="4E2D5B9A" w:rsidR="005F74BE" w:rsidRDefault="005F74BE" w:rsidP="005F74BE">
      <w:pPr>
        <w:pStyle w:val="Heading2"/>
        <w:rPr>
          <w:lang w:bidi="fa-IR"/>
        </w:rPr>
      </w:pPr>
      <w:r>
        <w:rPr>
          <w:rFonts w:hint="cs"/>
          <w:rtl/>
          <w:lang w:bidi="fa-IR"/>
        </w:rPr>
        <w:t>فرانت-اند</w:t>
      </w:r>
    </w:p>
    <w:p w14:paraId="3D2012E4" w14:textId="72B7CF83" w:rsidR="005F74BE" w:rsidRDefault="005F74BE" w:rsidP="005F74BE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با بهره‌گیری از </w:t>
      </w:r>
      <w:proofErr w:type="spellStart"/>
      <w:r>
        <w:rPr>
          <w:lang w:bidi="fa-IR"/>
        </w:rPr>
        <w:t>Javascript</w:t>
      </w:r>
      <w:proofErr w:type="spellEnd"/>
      <w:r>
        <w:rPr>
          <w:rFonts w:hint="cs"/>
          <w:rtl/>
          <w:lang w:bidi="fa-IR"/>
        </w:rPr>
        <w:t xml:space="preserve"> </w:t>
      </w:r>
      <w:r w:rsidR="0073555E">
        <w:rPr>
          <w:rFonts w:hint="cs"/>
          <w:rtl/>
          <w:lang w:bidi="fa-IR"/>
        </w:rPr>
        <w:t>تغییر محتویات صفحه و دریافت اطلاعات از سرور انجام می‌شود. فرانت-اند ابتدا در حالت صفحه خانه قرار دارد و می‌توان با کلیک بر روی هرکدام از منو‌ها به صفحه مورد نظر رفت. همچنین در صورت نیاز پیامی کنار صفحه به منظور اطلاع رسانی به کاربر نشان داده خواهد شد.</w:t>
      </w:r>
    </w:p>
    <w:p w14:paraId="10A0CEF3" w14:textId="1BC56940" w:rsidR="0073555E" w:rsidRDefault="0073555E" w:rsidP="005F74BE">
      <w:pPr>
        <w:rPr>
          <w:lang w:bidi="fa-IR"/>
        </w:rPr>
      </w:pPr>
      <w:r>
        <w:rPr>
          <w:rFonts w:hint="cs"/>
          <w:rtl/>
          <w:lang w:bidi="fa-IR"/>
        </w:rPr>
        <w:lastRenderedPageBreak/>
        <w:t xml:space="preserve">با کلیک بر روی هر منو آن منو در بالای صفحه رنگ روشن‌تری میگیرد و نشان می‌دهد کاربر در آن صفحه قرار دارد. همچنین محتوای صفحه با توجه به آن منو تغییر میکند. در واقع صفحه عوض نمی‌شود ولی محتوا عوض می‌شود و یک طراحی </w:t>
      </w:r>
      <w:r>
        <w:rPr>
          <w:lang w:bidi="fa-IR"/>
        </w:rPr>
        <w:t>SPA</w:t>
      </w:r>
      <w:r>
        <w:rPr>
          <w:rStyle w:val="FootnoteReference"/>
          <w:rtl/>
          <w:lang w:bidi="fa-IR"/>
        </w:rPr>
        <w:footnoteReference w:id="3"/>
      </w:r>
      <w:r>
        <w:rPr>
          <w:rFonts w:hint="cs"/>
          <w:rtl/>
          <w:lang w:bidi="fa-IR"/>
        </w:rPr>
        <w:t xml:space="preserve"> داریم.</w:t>
      </w:r>
    </w:p>
    <w:p w14:paraId="7B5C9236" w14:textId="12B4E909" w:rsidR="00487E1A" w:rsidRDefault="0073555E" w:rsidP="0073555E">
      <w:pPr>
        <w:rPr>
          <w:lang w:bidi="fa-IR"/>
        </w:rPr>
      </w:pPr>
      <w:r>
        <w:rPr>
          <w:rFonts w:hint="cs"/>
          <w:rtl/>
          <w:lang w:bidi="fa-IR"/>
        </w:rPr>
        <w:t xml:space="preserve">یک متغییر تحت عنوان </w:t>
      </w:r>
      <w:r>
        <w:rPr>
          <w:lang w:bidi="fa-IR"/>
        </w:rPr>
        <w:t>BASE_URL</w:t>
      </w:r>
      <w:r>
        <w:rPr>
          <w:rFonts w:hint="cs"/>
          <w:rtl/>
          <w:lang w:bidi="fa-IR"/>
        </w:rPr>
        <w:t xml:space="preserve"> در ابتدای فایل جاوااسکریپت تعریف شده است که آدرس پایه سرور است. این متغییر در حالت توسعه مقدار </w:t>
      </w:r>
      <w:hyperlink r:id="rId9" w:history="1">
        <w:r w:rsidRPr="00522DAE">
          <w:rPr>
            <w:rStyle w:val="Hyperlink"/>
            <w:lang w:bidi="fa-IR"/>
          </w:rPr>
          <w:t>http://localhost:8000</w:t>
        </w:r>
      </w:hyperlink>
      <w:r>
        <w:rPr>
          <w:rFonts w:hint="cs"/>
          <w:rtl/>
          <w:lang w:bidi="fa-IR"/>
        </w:rPr>
        <w:t xml:space="preserve"> را دارد که آدرس سرور محلی بک-اند (جنگو) است.</w:t>
      </w:r>
    </w:p>
    <w:p w14:paraId="3B3CF20A" w14:textId="17D571BF" w:rsidR="009269A3" w:rsidRDefault="0073555E" w:rsidP="009269A3">
      <w:pPr>
        <w:rPr>
          <w:rtl/>
          <w:lang w:bidi="fa-IR"/>
        </w:rPr>
      </w:pPr>
      <w:r w:rsidRPr="0073555E">
        <w:rPr>
          <w:rFonts w:hint="cs"/>
          <w:rtl/>
        </w:rPr>
        <w:t>با بهر</w:t>
      </w:r>
      <w:r>
        <w:rPr>
          <w:rFonts w:hint="cs"/>
          <w:rtl/>
        </w:rPr>
        <w:t xml:space="preserve">ه‌گیری از سرور درخواست های مورد نیاز انجام می‌شود و پاسخ در فرمت مناسب به کاربر نمایش داده می‌شوند. تمام درخواست‌ها با بهره‌گیری از قابلیت </w:t>
      </w:r>
      <w:r>
        <w:t>AJAX</w:t>
      </w:r>
      <w:r>
        <w:rPr>
          <w:rFonts w:hint="cs"/>
          <w:rtl/>
          <w:lang w:bidi="fa-IR"/>
        </w:rPr>
        <w:t xml:space="preserve"> جاوااسکریپت </w:t>
      </w:r>
      <w:r w:rsidR="009269A3">
        <w:rPr>
          <w:rFonts w:hint="cs"/>
          <w:rtl/>
          <w:lang w:bidi="fa-IR"/>
        </w:rPr>
        <w:t xml:space="preserve">(که </w:t>
      </w:r>
      <w:r w:rsidR="009269A3">
        <w:rPr>
          <w:lang w:bidi="fa-IR"/>
        </w:rPr>
        <w:t>non-blocking</w:t>
      </w:r>
      <w:r w:rsidR="009269A3">
        <w:rPr>
          <w:rFonts w:hint="cs"/>
          <w:rtl/>
          <w:lang w:bidi="fa-IR"/>
        </w:rPr>
        <w:t xml:space="preserve"> هستند) </w:t>
      </w:r>
      <w:r>
        <w:rPr>
          <w:rFonts w:hint="cs"/>
          <w:rtl/>
          <w:lang w:bidi="fa-IR"/>
        </w:rPr>
        <w:t xml:space="preserve">و </w:t>
      </w:r>
      <w:r>
        <w:rPr>
          <w:lang w:bidi="fa-IR"/>
        </w:rPr>
        <w:t>async-await</w:t>
      </w:r>
      <w:r w:rsidR="009269A3">
        <w:rPr>
          <w:rFonts w:hint="cs"/>
          <w:rtl/>
          <w:lang w:bidi="fa-IR"/>
        </w:rPr>
        <w:t xml:space="preserve"> آن</w:t>
      </w:r>
      <w:r>
        <w:rPr>
          <w:rFonts w:hint="cs"/>
          <w:rtl/>
          <w:lang w:bidi="fa-IR"/>
        </w:rPr>
        <w:t xml:space="preserve"> انجام می‌شو</w:t>
      </w:r>
      <w:r w:rsidR="009269A3">
        <w:rPr>
          <w:rFonts w:hint="cs"/>
          <w:rtl/>
          <w:lang w:bidi="fa-IR"/>
        </w:rPr>
        <w:t>ن</w:t>
      </w:r>
      <w:r>
        <w:rPr>
          <w:rFonts w:hint="cs"/>
          <w:rtl/>
          <w:lang w:bidi="fa-IR"/>
        </w:rPr>
        <w:t>د.</w:t>
      </w:r>
      <w:r w:rsidR="009269A3">
        <w:rPr>
          <w:rFonts w:hint="cs"/>
          <w:rtl/>
          <w:lang w:bidi="fa-IR"/>
        </w:rPr>
        <w:t xml:space="preserve"> </w:t>
      </w:r>
      <w:r w:rsidR="009269A3">
        <w:rPr>
          <w:rFonts w:hint="cs"/>
          <w:rtl/>
          <w:lang w:bidi="fa-IR"/>
        </w:rPr>
        <w:t xml:space="preserve">برای دسترسی به بخش‌هایی نظیر اطلاعات کاربر نیاز به ورود می‌باشد که پس از ورود توکن </w:t>
      </w:r>
      <w:r w:rsidR="009269A3">
        <w:rPr>
          <w:lang w:bidi="fa-IR"/>
        </w:rPr>
        <w:t>JWT</w:t>
      </w:r>
      <w:r w:rsidR="009269A3">
        <w:rPr>
          <w:rFonts w:hint="cs"/>
          <w:rtl/>
          <w:lang w:bidi="fa-IR"/>
        </w:rPr>
        <w:t xml:space="preserve"> در کوکی‌ها ذخیره می‌شود و شناسه کاربر نیز در جاوااسکریپت نگه‌داری می‌شود.</w:t>
      </w:r>
      <w:r w:rsidR="009269A3">
        <w:rPr>
          <w:rFonts w:hint="cs"/>
          <w:rtl/>
          <w:lang w:bidi="fa-IR"/>
        </w:rPr>
        <w:t xml:space="preserve"> در درخواست ها با استفاده از پارامتر</w:t>
      </w:r>
      <w:r w:rsidR="009269A3">
        <w:rPr>
          <w:rtl/>
          <w:lang w:bidi="fa-IR"/>
        </w:rPr>
        <w:br/>
      </w:r>
      <w:r w:rsidR="009269A3" w:rsidRPr="009269A3">
        <w:rPr>
          <w:lang w:bidi="fa-IR"/>
        </w:rPr>
        <w:t>credentials: "include</w:t>
      </w:r>
      <w:r w:rsidR="009269A3">
        <w:rPr>
          <w:lang w:bidi="fa-IR"/>
        </w:rPr>
        <w:t>"</w:t>
      </w:r>
      <w:r w:rsidR="009269A3">
        <w:rPr>
          <w:rFonts w:hint="cs"/>
          <w:rtl/>
          <w:lang w:bidi="fa-IR"/>
        </w:rPr>
        <w:t xml:space="preserve"> کوکی‌ها نیز همراه درخواست ارسال می‌شوند. این کوکی‌ها شامل توکن </w:t>
      </w:r>
      <w:r w:rsidR="009269A3">
        <w:rPr>
          <w:lang w:bidi="fa-IR"/>
        </w:rPr>
        <w:t>JWT</w:t>
      </w:r>
      <w:r w:rsidR="009269A3">
        <w:rPr>
          <w:rFonts w:hint="cs"/>
          <w:rtl/>
          <w:lang w:bidi="fa-IR"/>
        </w:rPr>
        <w:t xml:space="preserve"> هستند که سرور بتواند با بررسی آن صحت کاربر را تشخیص داده و نیاز به ارسال ایمیل و رمز عبور در هر درخواست نباشد.</w:t>
      </w:r>
    </w:p>
    <w:p w14:paraId="35DE0445" w14:textId="634565E7" w:rsidR="009269A3" w:rsidRPr="0073555E" w:rsidRDefault="009269A3" w:rsidP="009269A3">
      <w:pPr>
        <w:rPr>
          <w:rFonts w:hint="cs"/>
          <w:rtl/>
          <w:lang w:bidi="fa-IR"/>
        </w:rPr>
      </w:pPr>
      <w:r>
        <w:rPr>
          <w:rFonts w:hint="cs"/>
          <w:rtl/>
          <w:lang w:bidi="fa-IR"/>
        </w:rPr>
        <w:t>بخشی نیز برای مدریت خطا‌ها و نمایش آن‌ها</w:t>
      </w:r>
      <w:r>
        <w:rPr>
          <w:rFonts w:hint="cs"/>
          <w:rtl/>
          <w:lang w:bidi="fa-IR"/>
        </w:rPr>
        <w:t xml:space="preserve"> در فرمت و پیام مناسب</w:t>
      </w:r>
      <w:r>
        <w:rPr>
          <w:rFonts w:hint="cs"/>
          <w:rtl/>
          <w:lang w:bidi="fa-IR"/>
        </w:rPr>
        <w:t xml:space="preserve"> به کاربر نیز درنظر گرفته‌ شده است.</w:t>
      </w:r>
    </w:p>
    <w:p w14:paraId="72796329" w14:textId="77777777" w:rsidR="009269A3" w:rsidRDefault="009269A3" w:rsidP="009269A3">
      <w:pPr>
        <w:rPr>
          <w:rtl/>
          <w:lang w:bidi="fa-IR"/>
        </w:rPr>
      </w:pPr>
    </w:p>
    <w:p w14:paraId="35979A33" w14:textId="68AD6F42" w:rsidR="009269A3" w:rsidRDefault="00FC602E" w:rsidP="00FC602E">
      <w:pPr>
        <w:pStyle w:val="Heading3"/>
        <w:rPr>
          <w:lang w:bidi="fa-IR"/>
        </w:rPr>
      </w:pPr>
      <w:r>
        <w:rPr>
          <w:rFonts w:hint="cs"/>
          <w:rtl/>
          <w:lang w:bidi="fa-IR"/>
        </w:rPr>
        <w:t>مثال: بررسی نحوه کار بخش ویرایش اطلاعات کاربر کنونی</w:t>
      </w:r>
    </w:p>
    <w:p w14:paraId="56CA857A" w14:textId="4772F888" w:rsidR="00FC602E" w:rsidRDefault="009269A3" w:rsidP="009269A3">
      <w:pPr>
        <w:rPr>
          <w:rtl/>
          <w:lang w:bidi="fa-IR"/>
        </w:rPr>
      </w:pPr>
      <w:r>
        <w:rPr>
          <w:rFonts w:hint="cs"/>
          <w:rtl/>
          <w:lang w:bidi="fa-IR"/>
        </w:rPr>
        <w:t>در ابتدا با کلیک بر روی منوی مربوطه، این بخش فعال می‌شود</w:t>
      </w:r>
      <w:r w:rsidR="00FC602E">
        <w:rPr>
          <w:rFonts w:hint="cs"/>
          <w:rtl/>
          <w:lang w:bidi="fa-IR"/>
        </w:rPr>
        <w:t xml:space="preserve"> و محتواهای دیگر از صفحه پاک می‌شوند</w:t>
      </w:r>
      <w:r>
        <w:rPr>
          <w:rFonts w:hint="cs"/>
          <w:rtl/>
          <w:lang w:bidi="fa-IR"/>
        </w:rPr>
        <w:t xml:space="preserve">. سپس درخواستی به همراه کوکی شامل توکن </w:t>
      </w:r>
      <w:r>
        <w:rPr>
          <w:lang w:bidi="fa-IR"/>
        </w:rPr>
        <w:t>JWT</w:t>
      </w:r>
      <w:r>
        <w:rPr>
          <w:rFonts w:hint="cs"/>
          <w:rtl/>
          <w:lang w:bidi="fa-IR"/>
        </w:rPr>
        <w:t xml:space="preserve"> به سرور (آدرس </w:t>
      </w:r>
      <w:r>
        <w:rPr>
          <w:lang w:bidi="fa-IR"/>
        </w:rPr>
        <w:t>/user/user</w:t>
      </w:r>
      <w:r>
        <w:rPr>
          <w:rFonts w:hint="cs"/>
          <w:rtl/>
          <w:lang w:bidi="fa-IR"/>
        </w:rPr>
        <w:t>) به منظور دریافت اطلاعات کاربر کنونی ارسال می‌شود.</w:t>
      </w:r>
    </w:p>
    <w:p w14:paraId="7AA1668B" w14:textId="581717D2" w:rsidR="00FC602E" w:rsidRDefault="00FC602E" w:rsidP="009269A3">
      <w:pPr>
        <w:rPr>
          <w:rtl/>
          <w:lang w:bidi="fa-IR"/>
        </w:rPr>
      </w:pPr>
      <w:r>
        <w:rPr>
          <w:rFonts w:hint="cs"/>
          <w:rtl/>
          <w:lang w:bidi="fa-IR"/>
        </w:rPr>
        <w:t>سرور درخواست و توکن ارسالی موجود در کوکی درخواست را بررسی می‌کند و اگر معتبر بود اطلاعات کاربر را از پایگاه داده دریافت و به عنوان پاسخ به همراه پیام موفق ارسال می‌نماید.</w:t>
      </w:r>
    </w:p>
    <w:p w14:paraId="2429BD0A" w14:textId="20B545C3" w:rsidR="009269A3" w:rsidRDefault="009269A3" w:rsidP="009269A3">
      <w:pPr>
        <w:rPr>
          <w:rtl/>
          <w:lang w:bidi="fa-IR"/>
        </w:rPr>
      </w:pPr>
      <w:r>
        <w:rPr>
          <w:rFonts w:hint="cs"/>
          <w:rtl/>
          <w:lang w:bidi="fa-IR"/>
        </w:rPr>
        <w:t>پس از دریافت اطلاعات از سرور ابتدا تابع مدریت خطا صدا زده می‌شود تا اگر خطایی در پاسخ وجود دارد به کاربر نمایش داده شود. در صورت عدم وجود خطا</w:t>
      </w:r>
      <w:r w:rsidR="00FC602E">
        <w:rPr>
          <w:rFonts w:hint="cs"/>
          <w:rtl/>
          <w:lang w:bidi="fa-IR"/>
        </w:rPr>
        <w:t xml:space="preserve"> از سمت سرور، اطلاعات در فرم ویرایش قرار داده می‌شوند.</w:t>
      </w:r>
    </w:p>
    <w:p w14:paraId="5C99ED2A" w14:textId="76DAF9C8" w:rsidR="00FC602E" w:rsidRDefault="00FC602E" w:rsidP="00FC602E">
      <w:pPr>
        <w:rPr>
          <w:rtl/>
          <w:lang w:bidi="fa-IR"/>
        </w:rPr>
      </w:pPr>
      <w:r>
        <w:rPr>
          <w:rFonts w:hint="cs"/>
          <w:rtl/>
          <w:lang w:bidi="fa-IR"/>
        </w:rPr>
        <w:t xml:space="preserve">پس از ویرایش اطلاعات و کلیک کاربر روی دکمه ذخیره، درخواست دیگری به سرور </w:t>
      </w:r>
      <w:r>
        <w:rPr>
          <w:rFonts w:hint="cs"/>
          <w:rtl/>
          <w:lang w:bidi="fa-IR"/>
        </w:rPr>
        <w:t xml:space="preserve">(آدرس </w:t>
      </w:r>
      <w:r>
        <w:rPr>
          <w:lang w:bidi="fa-IR"/>
        </w:rPr>
        <w:t>/user/</w:t>
      </w:r>
      <w:r>
        <w:rPr>
          <w:lang w:bidi="fa-IR"/>
        </w:rPr>
        <w:t>update/&lt;</w:t>
      </w:r>
      <w:proofErr w:type="spellStart"/>
      <w:r>
        <w:rPr>
          <w:lang w:bidi="fa-IR"/>
        </w:rPr>
        <w:t>user_id</w:t>
      </w:r>
      <w:proofErr w:type="spellEnd"/>
      <w:r>
        <w:rPr>
          <w:lang w:bidi="fa-IR"/>
        </w:rPr>
        <w:t>&gt;</w:t>
      </w:r>
      <w:r>
        <w:rPr>
          <w:rFonts w:hint="cs"/>
          <w:rtl/>
          <w:lang w:bidi="fa-IR"/>
        </w:rPr>
        <w:t>)</w:t>
      </w:r>
      <w:r>
        <w:rPr>
          <w:rFonts w:hint="cs"/>
          <w:rtl/>
          <w:lang w:bidi="fa-IR"/>
        </w:rPr>
        <w:t xml:space="preserve"> ارسال می‌شود که شامل اطلاعات جدید است و توکن </w:t>
      </w:r>
      <w:r>
        <w:rPr>
          <w:lang w:bidi="fa-IR"/>
        </w:rPr>
        <w:t>JWT</w:t>
      </w:r>
      <w:r>
        <w:rPr>
          <w:rFonts w:hint="cs"/>
          <w:rtl/>
          <w:lang w:bidi="fa-IR"/>
        </w:rPr>
        <w:t xml:space="preserve"> در بخش کوکی است.</w:t>
      </w:r>
    </w:p>
    <w:p w14:paraId="50BFBD92" w14:textId="7FFA0765" w:rsidR="00487E1A" w:rsidRDefault="00FC602E" w:rsidP="00487E1A">
      <w:pPr>
        <w:rPr>
          <w:rtl/>
          <w:lang w:bidi="fa-IR"/>
        </w:rPr>
      </w:pPr>
      <w:r>
        <w:rPr>
          <w:rFonts w:hint="cs"/>
          <w:rtl/>
          <w:lang w:bidi="fa-IR"/>
        </w:rPr>
        <w:t>سرور درخواست و توکن ارسالی موجود در کوکی درخواست را بررسی می‌کند و اگر معتبر ب</w:t>
      </w:r>
      <w:r>
        <w:rPr>
          <w:rFonts w:hint="cs"/>
          <w:rtl/>
          <w:lang w:bidi="fa-IR"/>
        </w:rPr>
        <w:t>ود و همچنین اگر اطلاعات ورودی معتبر بود اقدام به ذخیره آن‌ها در پایگاه‌داده می‌نماید و پیام موفقیت آمیز بودن درخواست را ارسال می‌نماید.</w:t>
      </w:r>
    </w:p>
    <w:p w14:paraId="35FAB251" w14:textId="38923DBB" w:rsidR="00FC602E" w:rsidRPr="00487E1A" w:rsidRDefault="00FC602E" w:rsidP="00487E1A">
      <w:pPr>
        <w:rPr>
          <w:rFonts w:hint="cs"/>
          <w:b/>
          <w:bCs/>
          <w:sz w:val="24"/>
          <w:szCs w:val="24"/>
          <w:rtl/>
          <w:lang w:bidi="fa-IR"/>
        </w:rPr>
      </w:pPr>
      <w:r>
        <w:rPr>
          <w:rFonts w:hint="cs"/>
          <w:rtl/>
          <w:lang w:bidi="fa-IR"/>
        </w:rPr>
        <w:t>فرانت-اند این پاسخ موفقیت آمیز را دریافت می‌کند و پیامی به کاربر به معنای موفقیت آمیز بودن درخواست نشان می‌دهد.</w:t>
      </w:r>
    </w:p>
    <w:p w14:paraId="5F0696F8" w14:textId="77777777" w:rsidR="001678CD" w:rsidRPr="001678CD" w:rsidRDefault="001678CD" w:rsidP="001678CD">
      <w:pPr>
        <w:rPr>
          <w:b/>
          <w:bCs/>
          <w:sz w:val="24"/>
          <w:szCs w:val="24"/>
          <w:rtl/>
          <w:lang w:bidi="fa-IR"/>
        </w:rPr>
      </w:pPr>
    </w:p>
    <w:p w14:paraId="31D7ACE9" w14:textId="2F711F77" w:rsidR="00817A12" w:rsidRDefault="00B7459F" w:rsidP="00B7459F">
      <w:pPr>
        <w:pStyle w:val="Heading2"/>
        <w:rPr>
          <w:lang w:bidi="fa-IR"/>
        </w:rPr>
      </w:pPr>
      <w:r>
        <w:rPr>
          <w:rFonts w:hint="cs"/>
          <w:rtl/>
          <w:lang w:bidi="fa-IR"/>
        </w:rPr>
        <w:lastRenderedPageBreak/>
        <w:t>نمونه تصاویر از فرانت-اند</w:t>
      </w:r>
    </w:p>
    <w:p w14:paraId="21D0D380" w14:textId="52FDAD82" w:rsidR="00B7459F" w:rsidRDefault="00B7459F" w:rsidP="00B7459F">
      <w:pPr>
        <w:rPr>
          <w:lang w:bidi="fa-IR"/>
        </w:rPr>
      </w:pPr>
      <w:r>
        <w:rPr>
          <w:noProof/>
        </w:rPr>
        <w:drawing>
          <wp:inline distT="0" distB="0" distL="0" distR="0" wp14:anchorId="3FFAE2E9" wp14:editId="46F8D484">
            <wp:extent cx="5943600" cy="269176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91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F2E157" w14:textId="77777777" w:rsidR="00B7459F" w:rsidRDefault="00B7459F" w:rsidP="00B7459F">
      <w:pPr>
        <w:rPr>
          <w:noProof/>
        </w:rPr>
      </w:pPr>
    </w:p>
    <w:p w14:paraId="21166732" w14:textId="77777777" w:rsidR="00B7459F" w:rsidRDefault="00B7459F" w:rsidP="00B7459F">
      <w:pPr>
        <w:rPr>
          <w:noProof/>
        </w:rPr>
      </w:pPr>
      <w:r>
        <w:rPr>
          <w:noProof/>
        </w:rPr>
        <w:drawing>
          <wp:inline distT="0" distB="0" distL="0" distR="0" wp14:anchorId="76E55909" wp14:editId="668CC3C9">
            <wp:extent cx="5943600" cy="15989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459F">
        <w:rPr>
          <w:noProof/>
        </w:rPr>
        <w:t xml:space="preserve"> </w:t>
      </w:r>
      <w:r>
        <w:rPr>
          <w:noProof/>
        </w:rPr>
        <w:drawing>
          <wp:inline distT="0" distB="0" distL="0" distR="0" wp14:anchorId="707A4D1E" wp14:editId="73AB39DF">
            <wp:extent cx="5943600" cy="153162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3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4118" w14:textId="73819FB6" w:rsidR="00B7459F" w:rsidRDefault="00B7459F" w:rsidP="00B7459F">
      <w:pPr>
        <w:rPr>
          <w:noProof/>
        </w:rPr>
      </w:pPr>
      <w:r w:rsidRPr="00B7459F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1FA2A3FB" wp14:editId="58742139">
            <wp:extent cx="5943600" cy="278447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D8EBF2" w14:textId="77777777" w:rsidR="00B7459F" w:rsidRDefault="00B7459F" w:rsidP="00B7459F">
      <w:pPr>
        <w:rPr>
          <w:noProof/>
        </w:rPr>
      </w:pPr>
    </w:p>
    <w:p w14:paraId="7085E448" w14:textId="390104AA" w:rsidR="00B7459F" w:rsidRDefault="00B7459F" w:rsidP="00B7459F">
      <w:pPr>
        <w:rPr>
          <w:lang w:bidi="fa-IR"/>
        </w:rPr>
      </w:pPr>
      <w:r>
        <w:rPr>
          <w:noProof/>
        </w:rPr>
        <w:drawing>
          <wp:inline distT="0" distB="0" distL="0" distR="0" wp14:anchorId="1754B747" wp14:editId="6F30AA45">
            <wp:extent cx="5943600" cy="132334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2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CC14D" w14:textId="705FD89B" w:rsidR="00B7459F" w:rsidRPr="00B7459F" w:rsidRDefault="00B7459F" w:rsidP="00B7459F">
      <w:pPr>
        <w:rPr>
          <w:rFonts w:hint="cs"/>
          <w:lang w:bidi="fa-IR"/>
        </w:rPr>
      </w:pPr>
      <w:r>
        <w:rPr>
          <w:noProof/>
        </w:rPr>
        <w:lastRenderedPageBreak/>
        <w:drawing>
          <wp:inline distT="0" distB="0" distL="0" distR="0" wp14:anchorId="0F478F72" wp14:editId="414C0B9E">
            <wp:extent cx="5943600" cy="259334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9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7459F">
        <w:rPr>
          <w:noProof/>
        </w:rPr>
        <w:t xml:space="preserve"> </w:t>
      </w:r>
      <w:r>
        <w:rPr>
          <w:noProof/>
        </w:rPr>
        <w:drawing>
          <wp:inline distT="0" distB="0" distL="0" distR="0" wp14:anchorId="20B1A86D" wp14:editId="6FF87211">
            <wp:extent cx="5943600" cy="27324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32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B7459F" w:rsidRPr="00B7459F" w:rsidSect="00701382">
      <w:headerReference w:type="default" r:id="rId17"/>
      <w:pgSz w:w="12240" w:h="15840"/>
      <w:pgMar w:top="720" w:right="1440" w:bottom="720" w:left="1440" w:header="720" w:footer="0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750F21" w14:textId="77777777" w:rsidR="0091185F" w:rsidRDefault="0091185F">
      <w:pPr>
        <w:spacing w:after="0" w:line="240" w:lineRule="auto"/>
      </w:pPr>
      <w:r>
        <w:separator/>
      </w:r>
    </w:p>
  </w:endnote>
  <w:endnote w:type="continuationSeparator" w:id="0">
    <w:p w14:paraId="3827EA11" w14:textId="77777777" w:rsidR="0091185F" w:rsidRDefault="009118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-Regular">
    <w:altName w:val="Cambria"/>
    <w:charset w:val="01"/>
    <w:family w:val="roman"/>
    <w:pitch w:val="variable"/>
  </w:font>
  <w:font w:name="Minion-Italic">
    <w:altName w:val="Cambria"/>
    <w:charset w:val="01"/>
    <w:family w:val="roman"/>
    <w:pitch w:val="variable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Source Han Sans CN Regular">
    <w:panose1 w:val="00000000000000000000"/>
    <w:charset w:val="00"/>
    <w:family w:val="roman"/>
    <w:notTrueType/>
    <w:pitch w:val="default"/>
  </w:font>
  <w:font w:name="Sahel">
    <w:altName w:val="Cambria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955E65" w14:textId="77777777" w:rsidR="0091185F" w:rsidRDefault="0091185F">
      <w:pPr>
        <w:spacing w:after="0" w:line="240" w:lineRule="auto"/>
      </w:pPr>
      <w:r>
        <w:separator/>
      </w:r>
    </w:p>
  </w:footnote>
  <w:footnote w:type="continuationSeparator" w:id="0">
    <w:p w14:paraId="29DF32E6" w14:textId="77777777" w:rsidR="0091185F" w:rsidRDefault="0091185F">
      <w:pPr>
        <w:spacing w:after="0" w:line="240" w:lineRule="auto"/>
      </w:pPr>
      <w:r>
        <w:continuationSeparator/>
      </w:r>
    </w:p>
  </w:footnote>
  <w:footnote w:id="1">
    <w:p w14:paraId="0EB1A808" w14:textId="2489EC9F" w:rsidR="00B50D55" w:rsidRDefault="00B50D55" w:rsidP="00B50D55">
      <w:pPr>
        <w:pStyle w:val="FootnoteText"/>
        <w:bidi w:val="0"/>
        <w:jc w:val="left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Authentication</w:t>
      </w:r>
    </w:p>
  </w:footnote>
  <w:footnote w:id="2">
    <w:p w14:paraId="364B23F1" w14:textId="3A166979" w:rsidR="00B50D55" w:rsidRDefault="00B50D55" w:rsidP="00B50D55">
      <w:pPr>
        <w:pStyle w:val="FootnoteText"/>
        <w:bidi w:val="0"/>
        <w:jc w:val="left"/>
        <w:rPr>
          <w:rFonts w:hint="cs"/>
          <w:rtl/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 w:rsidRPr="00B50D55">
        <w:t>Authorization</w:t>
      </w:r>
    </w:p>
  </w:footnote>
  <w:footnote w:id="3">
    <w:p w14:paraId="0A59181E" w14:textId="3DF93079" w:rsidR="0073555E" w:rsidRDefault="0073555E" w:rsidP="0073555E">
      <w:pPr>
        <w:pStyle w:val="FootnoteText"/>
        <w:bidi w:val="0"/>
        <w:rPr>
          <w:lang w:bidi="fa-IR"/>
        </w:rPr>
      </w:pPr>
      <w:r>
        <w:rPr>
          <w:rStyle w:val="FootnoteReference"/>
        </w:rPr>
        <w:footnoteRef/>
      </w:r>
      <w:r>
        <w:rPr>
          <w:rtl/>
        </w:rPr>
        <w:t xml:space="preserve"> </w:t>
      </w:r>
      <w:r>
        <w:rPr>
          <w:lang w:bidi="fa-IR"/>
        </w:rPr>
        <w:t>Single Page Application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4F0542" w14:textId="77777777" w:rsidR="0053253A" w:rsidRDefault="0053253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C2422"/>
    <w:multiLevelType w:val="hybridMultilevel"/>
    <w:tmpl w:val="CA547BA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7A7E6E"/>
    <w:multiLevelType w:val="hybridMultilevel"/>
    <w:tmpl w:val="0AD29D96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2" w15:restartNumberingAfterBreak="0">
    <w:nsid w:val="113023C6"/>
    <w:multiLevelType w:val="multilevel"/>
    <w:tmpl w:val="20EC3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8436A3A"/>
    <w:multiLevelType w:val="hybridMultilevel"/>
    <w:tmpl w:val="1C88FB9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4" w15:restartNumberingAfterBreak="0">
    <w:nsid w:val="1E457972"/>
    <w:multiLevelType w:val="hybridMultilevel"/>
    <w:tmpl w:val="20F6E01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0B33BB5"/>
    <w:multiLevelType w:val="hybridMultilevel"/>
    <w:tmpl w:val="9AE61540"/>
    <w:lvl w:ilvl="0" w:tplc="0409000F">
      <w:start w:val="1"/>
      <w:numFmt w:val="decimal"/>
      <w:lvlText w:val="%1."/>
      <w:lvlJc w:val="left"/>
      <w:pPr>
        <w:ind w:left="900" w:hanging="360"/>
      </w:p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6" w15:restartNumberingAfterBreak="0">
    <w:nsid w:val="291A7732"/>
    <w:multiLevelType w:val="hybridMultilevel"/>
    <w:tmpl w:val="3202D5B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D4A224C"/>
    <w:multiLevelType w:val="hybridMultilevel"/>
    <w:tmpl w:val="D3C25BC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2454F74"/>
    <w:multiLevelType w:val="multilevel"/>
    <w:tmpl w:val="CB32F4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D1A3E47"/>
    <w:multiLevelType w:val="hybridMultilevel"/>
    <w:tmpl w:val="ED78CCF6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0" w15:restartNumberingAfterBreak="0">
    <w:nsid w:val="3E406F54"/>
    <w:multiLevelType w:val="hybridMultilevel"/>
    <w:tmpl w:val="5D3E7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40067289"/>
    <w:multiLevelType w:val="hybridMultilevel"/>
    <w:tmpl w:val="810C41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01C3F06"/>
    <w:multiLevelType w:val="multilevel"/>
    <w:tmpl w:val="06F4075E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44D67666"/>
    <w:multiLevelType w:val="hybridMultilevel"/>
    <w:tmpl w:val="0BCE40A0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620" w:hanging="360"/>
      </w:pPr>
    </w:lvl>
    <w:lvl w:ilvl="2" w:tplc="0409001B" w:tentative="1">
      <w:start w:val="1"/>
      <w:numFmt w:val="lowerRoman"/>
      <w:lvlText w:val="%3."/>
      <w:lvlJc w:val="right"/>
      <w:pPr>
        <w:ind w:left="2340" w:hanging="180"/>
      </w:pPr>
    </w:lvl>
    <w:lvl w:ilvl="3" w:tplc="0409000F" w:tentative="1">
      <w:start w:val="1"/>
      <w:numFmt w:val="decimal"/>
      <w:lvlText w:val="%4."/>
      <w:lvlJc w:val="left"/>
      <w:pPr>
        <w:ind w:left="3060" w:hanging="360"/>
      </w:pPr>
    </w:lvl>
    <w:lvl w:ilvl="4" w:tplc="04090019" w:tentative="1">
      <w:start w:val="1"/>
      <w:numFmt w:val="lowerLetter"/>
      <w:lvlText w:val="%5."/>
      <w:lvlJc w:val="left"/>
      <w:pPr>
        <w:ind w:left="3780" w:hanging="360"/>
      </w:pPr>
    </w:lvl>
    <w:lvl w:ilvl="5" w:tplc="0409001B" w:tentative="1">
      <w:start w:val="1"/>
      <w:numFmt w:val="lowerRoman"/>
      <w:lvlText w:val="%6."/>
      <w:lvlJc w:val="right"/>
      <w:pPr>
        <w:ind w:left="4500" w:hanging="180"/>
      </w:pPr>
    </w:lvl>
    <w:lvl w:ilvl="6" w:tplc="0409000F" w:tentative="1">
      <w:start w:val="1"/>
      <w:numFmt w:val="decimal"/>
      <w:lvlText w:val="%7."/>
      <w:lvlJc w:val="left"/>
      <w:pPr>
        <w:ind w:left="5220" w:hanging="360"/>
      </w:pPr>
    </w:lvl>
    <w:lvl w:ilvl="7" w:tplc="04090019" w:tentative="1">
      <w:start w:val="1"/>
      <w:numFmt w:val="lowerLetter"/>
      <w:lvlText w:val="%8."/>
      <w:lvlJc w:val="left"/>
      <w:pPr>
        <w:ind w:left="5940" w:hanging="360"/>
      </w:pPr>
    </w:lvl>
    <w:lvl w:ilvl="8" w:tplc="0409001B" w:tentative="1">
      <w:start w:val="1"/>
      <w:numFmt w:val="lowerRoman"/>
      <w:lvlText w:val="%9."/>
      <w:lvlJc w:val="right"/>
      <w:pPr>
        <w:ind w:left="6660" w:hanging="180"/>
      </w:pPr>
    </w:lvl>
  </w:abstractNum>
  <w:abstractNum w:abstractNumId="14" w15:restartNumberingAfterBreak="0">
    <w:nsid w:val="4A2C35AE"/>
    <w:multiLevelType w:val="multilevel"/>
    <w:tmpl w:val="1D523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17E094D"/>
    <w:multiLevelType w:val="hybridMultilevel"/>
    <w:tmpl w:val="256283C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54F4576A"/>
    <w:multiLevelType w:val="hybridMultilevel"/>
    <w:tmpl w:val="088EA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470DA8"/>
    <w:multiLevelType w:val="hybridMultilevel"/>
    <w:tmpl w:val="1564E52A"/>
    <w:lvl w:ilvl="0" w:tplc="0409000F">
      <w:start w:val="1"/>
      <w:numFmt w:val="decimal"/>
      <w:lvlText w:val="%1."/>
      <w:lvlJc w:val="left"/>
      <w:pPr>
        <w:ind w:left="9720" w:hanging="360"/>
      </w:pPr>
    </w:lvl>
    <w:lvl w:ilvl="1" w:tplc="04090019" w:tentative="1">
      <w:start w:val="1"/>
      <w:numFmt w:val="lowerLetter"/>
      <w:lvlText w:val="%2."/>
      <w:lvlJc w:val="left"/>
      <w:pPr>
        <w:ind w:left="10440" w:hanging="360"/>
      </w:pPr>
    </w:lvl>
    <w:lvl w:ilvl="2" w:tplc="0409001B" w:tentative="1">
      <w:start w:val="1"/>
      <w:numFmt w:val="lowerRoman"/>
      <w:lvlText w:val="%3."/>
      <w:lvlJc w:val="right"/>
      <w:pPr>
        <w:ind w:left="11160" w:hanging="180"/>
      </w:pPr>
    </w:lvl>
    <w:lvl w:ilvl="3" w:tplc="0409000F" w:tentative="1">
      <w:start w:val="1"/>
      <w:numFmt w:val="decimal"/>
      <w:lvlText w:val="%4."/>
      <w:lvlJc w:val="left"/>
      <w:pPr>
        <w:ind w:left="11880" w:hanging="360"/>
      </w:pPr>
    </w:lvl>
    <w:lvl w:ilvl="4" w:tplc="04090019" w:tentative="1">
      <w:start w:val="1"/>
      <w:numFmt w:val="lowerLetter"/>
      <w:lvlText w:val="%5."/>
      <w:lvlJc w:val="left"/>
      <w:pPr>
        <w:ind w:left="12600" w:hanging="360"/>
      </w:pPr>
    </w:lvl>
    <w:lvl w:ilvl="5" w:tplc="0409001B" w:tentative="1">
      <w:start w:val="1"/>
      <w:numFmt w:val="lowerRoman"/>
      <w:lvlText w:val="%6."/>
      <w:lvlJc w:val="right"/>
      <w:pPr>
        <w:ind w:left="13320" w:hanging="180"/>
      </w:pPr>
    </w:lvl>
    <w:lvl w:ilvl="6" w:tplc="0409000F" w:tentative="1">
      <w:start w:val="1"/>
      <w:numFmt w:val="decimal"/>
      <w:lvlText w:val="%7."/>
      <w:lvlJc w:val="left"/>
      <w:pPr>
        <w:ind w:left="14040" w:hanging="360"/>
      </w:pPr>
    </w:lvl>
    <w:lvl w:ilvl="7" w:tplc="04090019" w:tentative="1">
      <w:start w:val="1"/>
      <w:numFmt w:val="lowerLetter"/>
      <w:lvlText w:val="%8."/>
      <w:lvlJc w:val="left"/>
      <w:pPr>
        <w:ind w:left="14760" w:hanging="360"/>
      </w:pPr>
    </w:lvl>
    <w:lvl w:ilvl="8" w:tplc="0409001B" w:tentative="1">
      <w:start w:val="1"/>
      <w:numFmt w:val="lowerRoman"/>
      <w:lvlText w:val="%9."/>
      <w:lvlJc w:val="right"/>
      <w:pPr>
        <w:ind w:left="15480" w:hanging="180"/>
      </w:pPr>
    </w:lvl>
  </w:abstractNum>
  <w:abstractNum w:abstractNumId="18" w15:restartNumberingAfterBreak="0">
    <w:nsid w:val="66B50917"/>
    <w:multiLevelType w:val="hybridMultilevel"/>
    <w:tmpl w:val="CBEA84F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A1A447A"/>
    <w:multiLevelType w:val="hybridMultilevel"/>
    <w:tmpl w:val="088EA2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6F31895"/>
    <w:multiLevelType w:val="hybridMultilevel"/>
    <w:tmpl w:val="6E1CA3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5E0CF7"/>
    <w:multiLevelType w:val="multilevel"/>
    <w:tmpl w:val="1B54BDE4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22" w15:restartNumberingAfterBreak="0">
    <w:nsid w:val="78BF7778"/>
    <w:multiLevelType w:val="hybridMultilevel"/>
    <w:tmpl w:val="0854D3A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7BC92B6B"/>
    <w:multiLevelType w:val="hybridMultilevel"/>
    <w:tmpl w:val="E242BA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2"/>
  </w:num>
  <w:num w:numId="2">
    <w:abstractNumId w:val="21"/>
  </w:num>
  <w:num w:numId="3">
    <w:abstractNumId w:val="23"/>
  </w:num>
  <w:num w:numId="4">
    <w:abstractNumId w:val="19"/>
  </w:num>
  <w:num w:numId="5">
    <w:abstractNumId w:val="7"/>
  </w:num>
  <w:num w:numId="6">
    <w:abstractNumId w:val="16"/>
  </w:num>
  <w:num w:numId="7">
    <w:abstractNumId w:val="0"/>
  </w:num>
  <w:num w:numId="8">
    <w:abstractNumId w:val="5"/>
  </w:num>
  <w:num w:numId="9">
    <w:abstractNumId w:val="6"/>
  </w:num>
  <w:num w:numId="10">
    <w:abstractNumId w:val="13"/>
  </w:num>
  <w:num w:numId="11">
    <w:abstractNumId w:val="2"/>
  </w:num>
  <w:num w:numId="12">
    <w:abstractNumId w:val="1"/>
  </w:num>
  <w:num w:numId="13">
    <w:abstractNumId w:val="22"/>
  </w:num>
  <w:num w:numId="14">
    <w:abstractNumId w:val="8"/>
  </w:num>
  <w:num w:numId="15">
    <w:abstractNumId w:val="14"/>
  </w:num>
  <w:num w:numId="16">
    <w:abstractNumId w:val="3"/>
  </w:num>
  <w:num w:numId="17">
    <w:abstractNumId w:val="15"/>
  </w:num>
  <w:num w:numId="18">
    <w:abstractNumId w:val="18"/>
  </w:num>
  <w:num w:numId="19">
    <w:abstractNumId w:val="20"/>
  </w:num>
  <w:num w:numId="20">
    <w:abstractNumId w:val="10"/>
  </w:num>
  <w:num w:numId="21">
    <w:abstractNumId w:val="9"/>
  </w:num>
  <w:num w:numId="22">
    <w:abstractNumId w:val="17"/>
  </w:num>
  <w:num w:numId="23">
    <w:abstractNumId w:val="11"/>
  </w:num>
  <w:num w:numId="2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1NTYxMzA1NzaztDRX0lEKTi0uzszPAykwqgUA368yuywAAAA="/>
  </w:docVars>
  <w:rsids>
    <w:rsidRoot w:val="0053253A"/>
    <w:rsid w:val="000016B4"/>
    <w:rsid w:val="000128BF"/>
    <w:rsid w:val="000146BD"/>
    <w:rsid w:val="00017D36"/>
    <w:rsid w:val="0004183F"/>
    <w:rsid w:val="000423E3"/>
    <w:rsid w:val="00045E27"/>
    <w:rsid w:val="00074F15"/>
    <w:rsid w:val="00075124"/>
    <w:rsid w:val="00084F54"/>
    <w:rsid w:val="000A523B"/>
    <w:rsid w:val="000A5409"/>
    <w:rsid w:val="000B04BC"/>
    <w:rsid w:val="000B45AF"/>
    <w:rsid w:val="000B5673"/>
    <w:rsid w:val="000E0026"/>
    <w:rsid w:val="000F089D"/>
    <w:rsid w:val="000F25CB"/>
    <w:rsid w:val="000F2CC9"/>
    <w:rsid w:val="0010010C"/>
    <w:rsid w:val="00107F13"/>
    <w:rsid w:val="001305B5"/>
    <w:rsid w:val="00153997"/>
    <w:rsid w:val="00157BD7"/>
    <w:rsid w:val="001678CD"/>
    <w:rsid w:val="001761CB"/>
    <w:rsid w:val="00176EC0"/>
    <w:rsid w:val="00176FA9"/>
    <w:rsid w:val="00186E74"/>
    <w:rsid w:val="0018703E"/>
    <w:rsid w:val="00193D51"/>
    <w:rsid w:val="001A36D8"/>
    <w:rsid w:val="001B03E2"/>
    <w:rsid w:val="001B23BE"/>
    <w:rsid w:val="001C10C4"/>
    <w:rsid w:val="001C2D27"/>
    <w:rsid w:val="001C36D0"/>
    <w:rsid w:val="001D1B0C"/>
    <w:rsid w:val="001E3661"/>
    <w:rsid w:val="001F2F68"/>
    <w:rsid w:val="001F4233"/>
    <w:rsid w:val="002033F7"/>
    <w:rsid w:val="00216445"/>
    <w:rsid w:val="00224EF5"/>
    <w:rsid w:val="002306CB"/>
    <w:rsid w:val="00236B57"/>
    <w:rsid w:val="00237F5E"/>
    <w:rsid w:val="00250CA2"/>
    <w:rsid w:val="00273E62"/>
    <w:rsid w:val="002754A3"/>
    <w:rsid w:val="00276B16"/>
    <w:rsid w:val="002839DD"/>
    <w:rsid w:val="00292FBF"/>
    <w:rsid w:val="002A2C75"/>
    <w:rsid w:val="002B23FE"/>
    <w:rsid w:val="002D429B"/>
    <w:rsid w:val="002D5689"/>
    <w:rsid w:val="00314DF8"/>
    <w:rsid w:val="00316529"/>
    <w:rsid w:val="003370A5"/>
    <w:rsid w:val="00340CA8"/>
    <w:rsid w:val="00346AE2"/>
    <w:rsid w:val="00362D5A"/>
    <w:rsid w:val="00370282"/>
    <w:rsid w:val="00373FE1"/>
    <w:rsid w:val="00377281"/>
    <w:rsid w:val="003910DD"/>
    <w:rsid w:val="003940EC"/>
    <w:rsid w:val="003A4318"/>
    <w:rsid w:val="003A46BB"/>
    <w:rsid w:val="003A5231"/>
    <w:rsid w:val="003A64B3"/>
    <w:rsid w:val="003B02D4"/>
    <w:rsid w:val="003C148C"/>
    <w:rsid w:val="003C14F9"/>
    <w:rsid w:val="003C1E57"/>
    <w:rsid w:val="003C2CEE"/>
    <w:rsid w:val="003D2C1C"/>
    <w:rsid w:val="003D3A2F"/>
    <w:rsid w:val="003E792B"/>
    <w:rsid w:val="003F1B62"/>
    <w:rsid w:val="003F25DF"/>
    <w:rsid w:val="003F6DAD"/>
    <w:rsid w:val="00410F56"/>
    <w:rsid w:val="00411E12"/>
    <w:rsid w:val="00417CFC"/>
    <w:rsid w:val="004549E3"/>
    <w:rsid w:val="0046172A"/>
    <w:rsid w:val="00461CCE"/>
    <w:rsid w:val="0047626A"/>
    <w:rsid w:val="00487E1A"/>
    <w:rsid w:val="004F2199"/>
    <w:rsid w:val="004F3ADF"/>
    <w:rsid w:val="004F77A9"/>
    <w:rsid w:val="0050309C"/>
    <w:rsid w:val="00526B3F"/>
    <w:rsid w:val="005316BF"/>
    <w:rsid w:val="0053253A"/>
    <w:rsid w:val="005451D7"/>
    <w:rsid w:val="00545493"/>
    <w:rsid w:val="00552AD5"/>
    <w:rsid w:val="0055557D"/>
    <w:rsid w:val="0056675D"/>
    <w:rsid w:val="00594813"/>
    <w:rsid w:val="005B2787"/>
    <w:rsid w:val="005B6D2C"/>
    <w:rsid w:val="005B70EB"/>
    <w:rsid w:val="005D3500"/>
    <w:rsid w:val="005F2998"/>
    <w:rsid w:val="005F416E"/>
    <w:rsid w:val="005F74BE"/>
    <w:rsid w:val="00603116"/>
    <w:rsid w:val="006039C7"/>
    <w:rsid w:val="00604A9F"/>
    <w:rsid w:val="00607531"/>
    <w:rsid w:val="006103AE"/>
    <w:rsid w:val="006337A2"/>
    <w:rsid w:val="0066400F"/>
    <w:rsid w:val="006850AC"/>
    <w:rsid w:val="006921E5"/>
    <w:rsid w:val="006927E1"/>
    <w:rsid w:val="006A4E15"/>
    <w:rsid w:val="006A67CD"/>
    <w:rsid w:val="006C2584"/>
    <w:rsid w:val="006C25A8"/>
    <w:rsid w:val="006C39C5"/>
    <w:rsid w:val="006D462A"/>
    <w:rsid w:val="006D7D71"/>
    <w:rsid w:val="006F11B3"/>
    <w:rsid w:val="00701382"/>
    <w:rsid w:val="00705B26"/>
    <w:rsid w:val="00724B3C"/>
    <w:rsid w:val="00725BE2"/>
    <w:rsid w:val="0072730A"/>
    <w:rsid w:val="00732D4C"/>
    <w:rsid w:val="0073555E"/>
    <w:rsid w:val="00736C33"/>
    <w:rsid w:val="00737F9A"/>
    <w:rsid w:val="007406EA"/>
    <w:rsid w:val="007601B0"/>
    <w:rsid w:val="00781105"/>
    <w:rsid w:val="007A0932"/>
    <w:rsid w:val="007A221B"/>
    <w:rsid w:val="007B1F19"/>
    <w:rsid w:val="007E55E9"/>
    <w:rsid w:val="007E6428"/>
    <w:rsid w:val="007E71AE"/>
    <w:rsid w:val="007F2681"/>
    <w:rsid w:val="00804AF5"/>
    <w:rsid w:val="008137D9"/>
    <w:rsid w:val="00816262"/>
    <w:rsid w:val="00817A12"/>
    <w:rsid w:val="008237A0"/>
    <w:rsid w:val="008252E5"/>
    <w:rsid w:val="00827970"/>
    <w:rsid w:val="008340D4"/>
    <w:rsid w:val="008473C3"/>
    <w:rsid w:val="008551DD"/>
    <w:rsid w:val="008563D7"/>
    <w:rsid w:val="00872626"/>
    <w:rsid w:val="00881310"/>
    <w:rsid w:val="00883EF8"/>
    <w:rsid w:val="0088674D"/>
    <w:rsid w:val="00892490"/>
    <w:rsid w:val="008A7D73"/>
    <w:rsid w:val="008B5088"/>
    <w:rsid w:val="008C04FC"/>
    <w:rsid w:val="008D0FF5"/>
    <w:rsid w:val="008D4055"/>
    <w:rsid w:val="008E3659"/>
    <w:rsid w:val="008F0A83"/>
    <w:rsid w:val="008F7986"/>
    <w:rsid w:val="00906DB8"/>
    <w:rsid w:val="0091185F"/>
    <w:rsid w:val="0092360A"/>
    <w:rsid w:val="0092469C"/>
    <w:rsid w:val="009269A3"/>
    <w:rsid w:val="00943C73"/>
    <w:rsid w:val="00953287"/>
    <w:rsid w:val="00957834"/>
    <w:rsid w:val="00962C68"/>
    <w:rsid w:val="00965487"/>
    <w:rsid w:val="009708FD"/>
    <w:rsid w:val="00973538"/>
    <w:rsid w:val="00974640"/>
    <w:rsid w:val="0098286B"/>
    <w:rsid w:val="009934E6"/>
    <w:rsid w:val="009A1FAB"/>
    <w:rsid w:val="009B17CD"/>
    <w:rsid w:val="009D116E"/>
    <w:rsid w:val="009D2F93"/>
    <w:rsid w:val="009F457B"/>
    <w:rsid w:val="00A25404"/>
    <w:rsid w:val="00A2749E"/>
    <w:rsid w:val="00A27C40"/>
    <w:rsid w:val="00A31B6A"/>
    <w:rsid w:val="00A3384D"/>
    <w:rsid w:val="00A53F95"/>
    <w:rsid w:val="00A579F5"/>
    <w:rsid w:val="00A60069"/>
    <w:rsid w:val="00A60FED"/>
    <w:rsid w:val="00A630AE"/>
    <w:rsid w:val="00A64D39"/>
    <w:rsid w:val="00A72C59"/>
    <w:rsid w:val="00A7699A"/>
    <w:rsid w:val="00A91CE9"/>
    <w:rsid w:val="00A95CD1"/>
    <w:rsid w:val="00AA012D"/>
    <w:rsid w:val="00AA363F"/>
    <w:rsid w:val="00AA40E1"/>
    <w:rsid w:val="00AA62F4"/>
    <w:rsid w:val="00AB7D44"/>
    <w:rsid w:val="00AC0B50"/>
    <w:rsid w:val="00AD454A"/>
    <w:rsid w:val="00AE0B91"/>
    <w:rsid w:val="00AE581C"/>
    <w:rsid w:val="00AF78AC"/>
    <w:rsid w:val="00B02025"/>
    <w:rsid w:val="00B03514"/>
    <w:rsid w:val="00B11F8A"/>
    <w:rsid w:val="00B123BE"/>
    <w:rsid w:val="00B23316"/>
    <w:rsid w:val="00B27896"/>
    <w:rsid w:val="00B50D55"/>
    <w:rsid w:val="00B523FA"/>
    <w:rsid w:val="00B545E0"/>
    <w:rsid w:val="00B55353"/>
    <w:rsid w:val="00B624E1"/>
    <w:rsid w:val="00B64789"/>
    <w:rsid w:val="00B7459F"/>
    <w:rsid w:val="00B801B6"/>
    <w:rsid w:val="00B9112A"/>
    <w:rsid w:val="00BB4204"/>
    <w:rsid w:val="00BB5E09"/>
    <w:rsid w:val="00BF770C"/>
    <w:rsid w:val="00C0042E"/>
    <w:rsid w:val="00C109E0"/>
    <w:rsid w:val="00C13D03"/>
    <w:rsid w:val="00C16D9D"/>
    <w:rsid w:val="00C274A8"/>
    <w:rsid w:val="00C35115"/>
    <w:rsid w:val="00C44824"/>
    <w:rsid w:val="00C647E0"/>
    <w:rsid w:val="00C7465D"/>
    <w:rsid w:val="00C756B4"/>
    <w:rsid w:val="00C825BA"/>
    <w:rsid w:val="00CA26DE"/>
    <w:rsid w:val="00CA500C"/>
    <w:rsid w:val="00CB0C22"/>
    <w:rsid w:val="00CB3CD7"/>
    <w:rsid w:val="00CB47CC"/>
    <w:rsid w:val="00CB585A"/>
    <w:rsid w:val="00CD3159"/>
    <w:rsid w:val="00CD5972"/>
    <w:rsid w:val="00CD604D"/>
    <w:rsid w:val="00CE3124"/>
    <w:rsid w:val="00CF31CF"/>
    <w:rsid w:val="00CF4BCF"/>
    <w:rsid w:val="00D04831"/>
    <w:rsid w:val="00D12C7C"/>
    <w:rsid w:val="00D15AD0"/>
    <w:rsid w:val="00D23778"/>
    <w:rsid w:val="00D40082"/>
    <w:rsid w:val="00D43CE0"/>
    <w:rsid w:val="00D46FC6"/>
    <w:rsid w:val="00D523D4"/>
    <w:rsid w:val="00D52445"/>
    <w:rsid w:val="00D6134B"/>
    <w:rsid w:val="00D649B0"/>
    <w:rsid w:val="00D65CEE"/>
    <w:rsid w:val="00D77A9E"/>
    <w:rsid w:val="00DA07A7"/>
    <w:rsid w:val="00DA25FE"/>
    <w:rsid w:val="00DA60C7"/>
    <w:rsid w:val="00DB4AD8"/>
    <w:rsid w:val="00DC13C3"/>
    <w:rsid w:val="00DE2AA7"/>
    <w:rsid w:val="00DE687E"/>
    <w:rsid w:val="00DF5F05"/>
    <w:rsid w:val="00E12B92"/>
    <w:rsid w:val="00E26F86"/>
    <w:rsid w:val="00E36FA0"/>
    <w:rsid w:val="00E40D18"/>
    <w:rsid w:val="00E41ABE"/>
    <w:rsid w:val="00E572F3"/>
    <w:rsid w:val="00E639A2"/>
    <w:rsid w:val="00E81D10"/>
    <w:rsid w:val="00E83F3B"/>
    <w:rsid w:val="00E95253"/>
    <w:rsid w:val="00E97782"/>
    <w:rsid w:val="00EA37DD"/>
    <w:rsid w:val="00EA69E0"/>
    <w:rsid w:val="00EB0C99"/>
    <w:rsid w:val="00EB19B6"/>
    <w:rsid w:val="00EB2D7A"/>
    <w:rsid w:val="00ED5F0E"/>
    <w:rsid w:val="00EE149C"/>
    <w:rsid w:val="00EF4FD8"/>
    <w:rsid w:val="00EF775F"/>
    <w:rsid w:val="00F06F76"/>
    <w:rsid w:val="00F119EE"/>
    <w:rsid w:val="00F26808"/>
    <w:rsid w:val="00F2712F"/>
    <w:rsid w:val="00F426DA"/>
    <w:rsid w:val="00F46FCE"/>
    <w:rsid w:val="00F542C6"/>
    <w:rsid w:val="00F62CF0"/>
    <w:rsid w:val="00F62F9C"/>
    <w:rsid w:val="00F74539"/>
    <w:rsid w:val="00F77FC2"/>
    <w:rsid w:val="00F9268A"/>
    <w:rsid w:val="00F940F3"/>
    <w:rsid w:val="00F96763"/>
    <w:rsid w:val="00FC602E"/>
    <w:rsid w:val="00FD2085"/>
    <w:rsid w:val="00FD5BBB"/>
    <w:rsid w:val="00FF1A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8FE1CC"/>
  <w15:docId w15:val="{A4D21CC6-C69F-4A7A-AD66-48EA6541D6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50D55"/>
    <w:pPr>
      <w:bidi/>
      <w:spacing w:after="120" w:line="259" w:lineRule="auto"/>
      <w:jc w:val="both"/>
    </w:pPr>
    <w:rPr>
      <w:rFonts w:cs="B Nazanin"/>
      <w:sz w:val="25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D862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83F3B"/>
    <w:pPr>
      <w:keepNext/>
      <w:keepLines/>
      <w:spacing w:before="40" w:after="0"/>
      <w:outlineLvl w:val="1"/>
    </w:pPr>
    <w:rPr>
      <w:rFonts w:asciiTheme="majorHAnsi" w:eastAsiaTheme="majorEastAsia" w:hAnsiTheme="majorHAnsi"/>
      <w:b/>
      <w:bCs/>
      <w:color w:val="000000" w:themeColor="text1"/>
      <w:sz w:val="30"/>
      <w:szCs w:val="30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30AE"/>
    <w:pPr>
      <w:keepNext/>
      <w:keepLines/>
      <w:spacing w:before="40" w:after="0"/>
      <w:jc w:val="left"/>
      <w:outlineLvl w:val="2"/>
    </w:pPr>
    <w:rPr>
      <w:rFonts w:asciiTheme="majorHAnsi" w:eastAsiaTheme="majorEastAsia" w:hAnsiTheme="majorHAnsi"/>
      <w:b/>
      <w:bCs/>
      <w:color w:val="000000" w:themeColor="text1"/>
      <w:sz w:val="26"/>
    </w:rPr>
  </w:style>
  <w:style w:type="paragraph" w:styleId="Heading4">
    <w:name w:val="heading 4"/>
    <w:basedOn w:val="Normal"/>
    <w:link w:val="Heading4Char"/>
    <w:uiPriority w:val="9"/>
    <w:qFormat/>
    <w:rsid w:val="005749D2"/>
    <w:pPr>
      <w:spacing w:beforeAutospacing="1" w:afterAutospacing="1" w:line="240" w:lineRule="auto"/>
      <w:outlineLvl w:val="3"/>
    </w:pPr>
    <w:rPr>
      <w:rFonts w:eastAsia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ntstyle01">
    <w:name w:val="fontstyle01"/>
    <w:basedOn w:val="DefaultParagraphFont"/>
    <w:qFormat/>
    <w:rsid w:val="00C274A8"/>
    <w:rPr>
      <w:rFonts w:ascii="Minion-Regular" w:hAnsi="Minion-Regular" w:cs="B Nazanin"/>
      <w:b w:val="0"/>
      <w:bCs w:val="0"/>
      <w:i w:val="0"/>
      <w:iCs w:val="0"/>
      <w:color w:val="000000"/>
      <w:sz w:val="20"/>
      <w:szCs w:val="24"/>
    </w:rPr>
  </w:style>
  <w:style w:type="character" w:customStyle="1" w:styleId="fontstyle21">
    <w:name w:val="fontstyle21"/>
    <w:basedOn w:val="DefaultParagraphFont"/>
    <w:qFormat/>
    <w:rsid w:val="0032443A"/>
    <w:rPr>
      <w:rFonts w:ascii="Minion-Italic" w:hAnsi="Minion-Italic"/>
      <w:b w:val="0"/>
      <w:bCs w:val="0"/>
      <w:i/>
      <w:iCs/>
      <w:color w:val="000000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qFormat/>
    <w:rsid w:val="002E5615"/>
  </w:style>
  <w:style w:type="character" w:customStyle="1" w:styleId="FooterChar">
    <w:name w:val="Footer Char"/>
    <w:basedOn w:val="DefaultParagraphFont"/>
    <w:link w:val="Footer"/>
    <w:uiPriority w:val="99"/>
    <w:qFormat/>
    <w:rsid w:val="002E5615"/>
  </w:style>
  <w:style w:type="character" w:customStyle="1" w:styleId="Heading4Char">
    <w:name w:val="Heading 4 Char"/>
    <w:basedOn w:val="DefaultParagraphFont"/>
    <w:link w:val="Heading4"/>
    <w:uiPriority w:val="9"/>
    <w:qFormat/>
    <w:rsid w:val="005749D2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fontstyle31">
    <w:name w:val="fontstyle31"/>
    <w:basedOn w:val="DefaultParagraphFont"/>
    <w:qFormat/>
    <w:rsid w:val="000A70B0"/>
    <w:rPr>
      <w:rFonts w:cs="B Nazanin"/>
      <w:b/>
      <w:bCs/>
      <w:i w:val="0"/>
      <w:iCs w:val="0"/>
      <w:color w:val="000000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38218B"/>
    <w:rPr>
      <w:color w:val="0563C1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D862FA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customStyle="1" w:styleId="renderedqtext">
    <w:name w:val="rendered_qtext"/>
    <w:basedOn w:val="DefaultParagraphFont"/>
    <w:qFormat/>
    <w:rsid w:val="00D862FA"/>
  </w:style>
  <w:style w:type="character" w:customStyle="1" w:styleId="FootnoteTextChar">
    <w:name w:val="Footnote Text Char"/>
    <w:basedOn w:val="DefaultParagraphFont"/>
    <w:link w:val="FootnoteText"/>
    <w:uiPriority w:val="99"/>
    <w:semiHidden/>
    <w:qFormat/>
    <w:rsid w:val="00CF2EBC"/>
    <w:rPr>
      <w:rFonts w:ascii="Times New Roman" w:hAnsi="Times New Roman" w:cs="B Nazanin"/>
      <w:sz w:val="20"/>
      <w:szCs w:val="20"/>
    </w:rPr>
  </w:style>
  <w:style w:type="character" w:customStyle="1" w:styleId="FootnoteCharacters">
    <w:name w:val="Footnote Characters"/>
    <w:basedOn w:val="DefaultParagraphFont"/>
    <w:uiPriority w:val="99"/>
    <w:semiHidden/>
    <w:unhideWhenUsed/>
    <w:qFormat/>
    <w:rsid w:val="00CF2EBC"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32443A"/>
    <w:pPr>
      <w:ind w:left="720"/>
      <w:contextualSpacing/>
    </w:p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link w:val="HeaderChar"/>
    <w:uiPriority w:val="99"/>
    <w:unhideWhenUsed/>
    <w:rsid w:val="002E5615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2E5615"/>
    <w:pPr>
      <w:tabs>
        <w:tab w:val="center" w:pos="4680"/>
        <w:tab w:val="right" w:pos="9360"/>
      </w:tabs>
      <w:spacing w:after="0" w:line="240" w:lineRule="auto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CF2EBC"/>
    <w:pPr>
      <w:spacing w:after="0" w:line="240" w:lineRule="auto"/>
    </w:pPr>
    <w:rPr>
      <w:sz w:val="20"/>
      <w:szCs w:val="20"/>
    </w:rPr>
  </w:style>
  <w:style w:type="paragraph" w:styleId="NormalWeb">
    <w:name w:val="Normal (Web)"/>
    <w:basedOn w:val="Normal"/>
    <w:uiPriority w:val="99"/>
    <w:unhideWhenUsed/>
    <w:qFormat/>
    <w:rsid w:val="00DA07A7"/>
    <w:pPr>
      <w:spacing w:beforeAutospacing="1" w:afterAutospacing="1" w:line="240" w:lineRule="auto"/>
      <w:jc w:val="left"/>
    </w:pPr>
    <w:rPr>
      <w:rFonts w:eastAsia="Times New Roman"/>
      <w:sz w:val="24"/>
    </w:rPr>
  </w:style>
  <w:style w:type="table" w:styleId="TableGrid">
    <w:name w:val="Table Grid"/>
    <w:basedOn w:val="TableNormal"/>
    <w:uiPriority w:val="39"/>
    <w:rsid w:val="00FC0A9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otnoteReference">
    <w:name w:val="footnote reference"/>
    <w:basedOn w:val="DefaultParagraphFont"/>
    <w:uiPriority w:val="99"/>
    <w:semiHidden/>
    <w:unhideWhenUsed/>
    <w:rsid w:val="00193D51"/>
    <w:rPr>
      <w:vertAlign w:val="superscript"/>
    </w:rPr>
  </w:style>
  <w:style w:type="paragraph" w:customStyle="1" w:styleId="TableContents">
    <w:name w:val="Table Contents"/>
    <w:basedOn w:val="Normal"/>
    <w:qFormat/>
    <w:rsid w:val="008137D9"/>
    <w:pPr>
      <w:widowControl w:val="0"/>
      <w:suppressLineNumbers/>
      <w:spacing w:after="0" w:line="240" w:lineRule="auto"/>
      <w:jc w:val="left"/>
    </w:pPr>
    <w:rPr>
      <w:rFonts w:ascii="Liberation Serif" w:eastAsia="Source Han Sans CN Regular" w:hAnsi="Liberation Serif" w:cs="Sahel"/>
      <w:kern w:val="2"/>
      <w:sz w:val="24"/>
      <w:szCs w:val="24"/>
      <w:lang w:bidi="fa-IR"/>
    </w:rPr>
  </w:style>
  <w:style w:type="character" w:styleId="PlaceholderText">
    <w:name w:val="Placeholder Text"/>
    <w:basedOn w:val="DefaultParagraphFont"/>
    <w:uiPriority w:val="99"/>
    <w:semiHidden/>
    <w:rsid w:val="00F940F3"/>
    <w:rPr>
      <w:color w:val="808080"/>
    </w:rPr>
  </w:style>
  <w:style w:type="paragraph" w:styleId="NoSpacing">
    <w:name w:val="No Spacing"/>
    <w:uiPriority w:val="1"/>
    <w:qFormat/>
    <w:rsid w:val="009A1FAB"/>
    <w:pPr>
      <w:jc w:val="right"/>
    </w:pPr>
    <w:rPr>
      <w:rFonts w:ascii="Times New Roman" w:hAnsi="Times New Roman" w:cs="B Nazanin"/>
      <w:sz w:val="22"/>
      <w:szCs w:val="26"/>
    </w:rPr>
  </w:style>
  <w:style w:type="character" w:styleId="UnresolvedMention">
    <w:name w:val="Unresolved Mention"/>
    <w:basedOn w:val="DefaultParagraphFont"/>
    <w:uiPriority w:val="99"/>
    <w:semiHidden/>
    <w:unhideWhenUsed/>
    <w:rsid w:val="00B2331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24E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E83F3B"/>
    <w:rPr>
      <w:rFonts w:asciiTheme="majorHAnsi" w:eastAsiaTheme="majorEastAsia" w:hAnsiTheme="majorHAnsi" w:cs="B Nazanin"/>
      <w:b/>
      <w:bCs/>
      <w:color w:val="000000" w:themeColor="text1"/>
      <w:sz w:val="30"/>
      <w:szCs w:val="30"/>
    </w:rPr>
  </w:style>
  <w:style w:type="character" w:customStyle="1" w:styleId="Heading3Char">
    <w:name w:val="Heading 3 Char"/>
    <w:basedOn w:val="DefaultParagraphFont"/>
    <w:link w:val="Heading3"/>
    <w:uiPriority w:val="9"/>
    <w:rsid w:val="00A630AE"/>
    <w:rPr>
      <w:rFonts w:asciiTheme="majorHAnsi" w:eastAsiaTheme="majorEastAsia" w:hAnsiTheme="majorHAnsi" w:cs="B Nazanin"/>
      <w:b/>
      <w:bCs/>
      <w:color w:val="000000" w:themeColor="text1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42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0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43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519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36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81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231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8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2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89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446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7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513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745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876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6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790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8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9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47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://localhost:8000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15C32E6-A5C1-4983-A068-94E6540D02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3</TotalTime>
  <Pages>7</Pages>
  <Words>1057</Words>
  <Characters>6027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orche 30 DVDs</Company>
  <LinksUpToDate>false</LinksUpToDate>
  <CharactersWithSpaces>70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RT www.Win2Farsi.com</dc:creator>
  <dc:description/>
  <cp:lastModifiedBy>Amid Majd</cp:lastModifiedBy>
  <cp:revision>266</cp:revision>
  <cp:lastPrinted>2021-10-04T14:11:00Z</cp:lastPrinted>
  <dcterms:created xsi:type="dcterms:W3CDTF">2021-03-19T16:11:00Z</dcterms:created>
  <dcterms:modified xsi:type="dcterms:W3CDTF">2021-11-18T08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Moorche 30 DVDs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</Properties>
</file>